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58E6C" w14:textId="77777777" w:rsidR="00EE3E19" w:rsidRPr="009326E2" w:rsidRDefault="008D65B8" w:rsidP="007D5AC2">
      <w:pPr>
        <w:jc w:val="right"/>
        <w:rPr>
          <w:sz w:val="28"/>
          <w:szCs w:val="28"/>
          <w:lang w:val="en-AU"/>
        </w:rPr>
      </w:pPr>
      <w:bookmarkStart w:id="0" w:name="_GoBack"/>
      <w:bookmarkEnd w:id="0"/>
      <w:r>
        <w:rPr>
          <w:noProof/>
          <w:sz w:val="36"/>
          <w:lang w:val="en-AU"/>
        </w:rPr>
        <w:drawing>
          <wp:anchor distT="0" distB="0" distL="114300" distR="114300" simplePos="0" relativeHeight="251677696" behindDoc="1" locked="0" layoutInCell="1" allowOverlap="1" wp14:anchorId="60E1D2F1" wp14:editId="52665552">
            <wp:simplePos x="0" y="0"/>
            <wp:positionH relativeFrom="page">
              <wp:posOffset>6005830</wp:posOffset>
            </wp:positionH>
            <wp:positionV relativeFrom="paragraph">
              <wp:posOffset>-270510</wp:posOffset>
            </wp:positionV>
            <wp:extent cx="1201351" cy="11112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tm_logo original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1351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</w:p>
    <w:p w14:paraId="36D5A6B8" w14:textId="78AAC6A8" w:rsidR="006D024B" w:rsidRPr="009D60BB" w:rsidRDefault="00191F53" w:rsidP="007430C6">
      <w:pPr>
        <w:rPr>
          <w:b/>
          <w:color w:val="000000" w:themeColor="text1"/>
          <w:sz w:val="28"/>
          <w:szCs w:val="28"/>
          <w:lang w:val="en-AU"/>
        </w:rPr>
      </w:pPr>
      <w:r>
        <w:rPr>
          <w:b/>
          <w:color w:val="000000" w:themeColor="text1"/>
          <w:sz w:val="28"/>
          <w:szCs w:val="28"/>
          <w:lang w:val="en-AU"/>
        </w:rPr>
        <w:t xml:space="preserve">Enrolment </w:t>
      </w:r>
      <w:r w:rsidR="0038737E">
        <w:rPr>
          <w:b/>
          <w:color w:val="000000" w:themeColor="text1"/>
          <w:sz w:val="28"/>
          <w:szCs w:val="28"/>
          <w:lang w:val="en-AU"/>
        </w:rPr>
        <w:t>Form -</w:t>
      </w:r>
      <w:r w:rsidR="000C62B2">
        <w:rPr>
          <w:b/>
          <w:color w:val="000000" w:themeColor="text1"/>
          <w:sz w:val="28"/>
          <w:szCs w:val="28"/>
          <w:lang w:val="en-AU"/>
        </w:rPr>
        <w:t xml:space="preserve"> Gap training workshops</w:t>
      </w:r>
      <w:r>
        <w:rPr>
          <w:b/>
          <w:color w:val="000000" w:themeColor="text1"/>
          <w:sz w:val="28"/>
          <w:szCs w:val="28"/>
          <w:lang w:val="en-AU"/>
        </w:rPr>
        <w:br/>
      </w:r>
      <w:r w:rsidR="008576A6">
        <w:rPr>
          <w:b/>
          <w:color w:val="000000" w:themeColor="text1"/>
          <w:sz w:val="28"/>
          <w:szCs w:val="28"/>
          <w:lang w:val="en-AU"/>
        </w:rPr>
        <w:t>TAE40116 C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ertificate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IV </w:t>
      </w:r>
      <w:r w:rsidR="00827A12">
        <w:rPr>
          <w:b/>
          <w:color w:val="000000" w:themeColor="text1"/>
          <w:sz w:val="28"/>
          <w:szCs w:val="28"/>
          <w:lang w:val="en-AU"/>
        </w:rPr>
        <w:t xml:space="preserve">in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Training </w:t>
      </w:r>
      <w:r w:rsidR="00827A12">
        <w:rPr>
          <w:b/>
          <w:color w:val="000000" w:themeColor="text1"/>
          <w:sz w:val="28"/>
          <w:szCs w:val="28"/>
          <w:lang w:val="en-AU"/>
        </w:rPr>
        <w:t>and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Assessment</w:t>
      </w:r>
      <w:r w:rsidR="007430C6" w:rsidRPr="009326E2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576A6">
        <w:rPr>
          <w:b/>
          <w:color w:val="000000" w:themeColor="text1"/>
          <w:sz w:val="28"/>
          <w:szCs w:val="28"/>
          <w:lang w:val="en-AU"/>
        </w:rPr>
        <w:t xml:space="preserve"> </w:t>
      </w:r>
      <w:r w:rsidR="00827A12">
        <w:rPr>
          <w:b/>
          <w:color w:val="000000" w:themeColor="text1"/>
          <w:sz w:val="28"/>
          <w:szCs w:val="28"/>
          <w:lang w:val="en-AU"/>
        </w:rPr>
        <w:br/>
      </w:r>
      <w:r>
        <w:rPr>
          <w:b/>
          <w:color w:val="000000" w:themeColor="text1"/>
          <w:sz w:val="28"/>
          <w:szCs w:val="28"/>
          <w:lang w:val="en-AU"/>
        </w:rPr>
        <w:t xml:space="preserve">Transition </w:t>
      </w:r>
      <w:r w:rsidR="00A75E65">
        <w:rPr>
          <w:b/>
          <w:color w:val="000000" w:themeColor="text1"/>
          <w:sz w:val="28"/>
          <w:szCs w:val="28"/>
          <w:lang w:val="en-AU"/>
        </w:rPr>
        <w:t>2019</w:t>
      </w:r>
    </w:p>
    <w:p w14:paraId="3D69A062" w14:textId="77777777" w:rsidR="00595941" w:rsidRPr="009326E2" w:rsidRDefault="009D60BB" w:rsidP="00595941">
      <w:pPr>
        <w:rPr>
          <w:sz w:val="28"/>
          <w:szCs w:val="28"/>
          <w:lang w:val="en-AU"/>
        </w:rPr>
      </w:pPr>
      <w:r w:rsidRPr="009326E2">
        <w:rPr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AE4089A" wp14:editId="58A7DC88">
                <wp:simplePos x="0" y="0"/>
                <wp:positionH relativeFrom="column">
                  <wp:posOffset>-38100</wp:posOffset>
                </wp:positionH>
                <wp:positionV relativeFrom="paragraph">
                  <wp:posOffset>41910</wp:posOffset>
                </wp:positionV>
                <wp:extent cx="5974080" cy="2279650"/>
                <wp:effectExtent l="0" t="0" r="2667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4080" cy="22796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AD5797" w14:textId="51032BA8" w:rsidR="007430C6" w:rsidRPr="009326E2" w:rsidRDefault="008576A6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lease check </w:t>
                            </w:r>
                            <w:r w:rsidR="009326E2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sym w:font="Wingdings" w:char="F078"/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the </w:t>
                            </w:r>
                            <w:r w:rsidR="00390C8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workshops and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nits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(s)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of competency </w:t>
                            </w:r>
                            <w:r w:rsidR="007430C6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you are enrolling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ll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workshops are 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eld at either our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Kiama</w:t>
                            </w:r>
                            <w:r w:rsidR="00277C6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or Richmond</w:t>
                            </w:r>
                            <w:r w:rsidR="005D7B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A63C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mpuses.</w:t>
                            </w:r>
                            <w:r w:rsidR="00827A1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You may enroll in one or more workshops. 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imply select your date and </w:t>
                            </w:r>
                            <w:r w:rsidR="001F2A6A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ocation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by choosing </w:t>
                            </w:r>
                            <w:r w:rsidR="00CA63C1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he workshops</w:t>
                            </w:r>
                            <w:r w:rsidR="000C62B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  <w:p w14:paraId="6505FFBD" w14:textId="7E189528" w:rsidR="00827A12" w:rsidRDefault="009F5EE3" w:rsidP="00827A12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9087354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127D9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TAEASS502 Design and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d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evelop 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a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sessment tool</w:t>
                            </w:r>
                            <w:r w:rsidR="008D65B8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s</w:t>
                            </w:r>
                            <w:r w:rsidR="008576A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- Statement of Attainment </w:t>
                            </w:r>
                            <w:r w:rsidR="00CA63C1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- 2 workshops 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br/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d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ate</w:t>
                            </w:r>
                            <w:r w:rsidR="00827A12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and location</w:t>
                            </w:r>
                            <w:r w:rsidR="0056030A" w:rsidRP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:</w:t>
                            </w:r>
                            <w:r w:rsidR="0056030A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alias w:val="TAEASS502 Workshop"/>
                                <w:tag w:val="TAEASS502 Workshop"/>
                                <w:id w:val="-1772316964"/>
                                <w:placeholder>
                                  <w:docPart w:val="BD0B8F8DBA1F4AB49A113E493DE09656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5 May &amp; 1 June 2019 | Kiama" w:value="25 May &amp; 1 June 2019 | Kiama"/>
                                </w:dropDownList>
                              </w:sdtPr>
                              <w:sdtEndPr/>
                              <w:sdtContent>
                                <w:r w:rsidR="000C62B2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43779829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27A12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27A12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TAELLN411 Address language, literacy &amp; numeracy skills – Statement of Attainment </w:t>
                            </w:r>
                            <w:r w:rsidR="00CA63C1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- 1 workshop </w:t>
                            </w:r>
                          </w:p>
                          <w:p w14:paraId="3230E53B" w14:textId="2D20D370" w:rsidR="008127D9" w:rsidRDefault="00827A12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date and location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LLN Workshop"/>
                                <w:tag w:val="LLN Workshop"/>
                                <w:id w:val="-455806461"/>
                                <w:placeholder>
                                  <w:docPart w:val="E95BB88C6F9C4AE8AC4F9C922F4971EC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11 May 2019 | Kiama" w:value="11 May 2019 | Kiama"/>
                                </w:dropDownList>
                              </w:sdtPr>
                              <w:sdtEndPr/>
                              <w:sdtContent>
                                <w:r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b/>
                                  <w:sz w:val="18"/>
                                  <w:szCs w:val="16"/>
                                </w:rPr>
                                <w:id w:val="12379000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6030A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7B6A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TAEASS401 Plan assessment activities &amp; process &amp; TAEASS403 Participate in assessment validation - Gap Training</w:t>
                            </w:r>
                            <w:r w:rsidR="00191F53" w:rsidRPr="008127D9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CA63C1">
                              <w:rPr>
                                <w:rFonts w:asciiTheme="minorHAnsi" w:hAnsiTheme="minorHAnsi"/>
                                <w:b/>
                                <w:sz w:val="18"/>
                                <w:szCs w:val="16"/>
                              </w:rPr>
                              <w:t>1 workshop</w:t>
                            </w:r>
                            <w:r w:rsidR="005D7B6A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r w:rsidR="00CA63C1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Select your date and location: 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alias w:val="Gap Training TAEASS401 &amp; TAEASS403"/>
                                <w:tag w:val="Gap Training TAEASS401 &amp; TAEASS403"/>
                                <w:id w:val="1016789"/>
                                <w:placeholder>
                                  <w:docPart w:val="25AA889A7AD2467F99A3AEAEB8401C1F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29 June 2019 | Richmond" w:value="29 June 2019 | Richmond"/>
                                </w:dropDownList>
                              </w:sdtPr>
                              <w:sdtContent>
                                <w:r w:rsidR="00CA63C1" w:rsidRPr="00FF3B98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sdtContent>
                            </w:sdt>
                            <w:r w:rsidR="00A75E65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CA63C1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You must have a complete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TAE40110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in Training and Assessment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ertificate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V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in </w:t>
                            </w:r>
                            <w:r w:rsidR="006D024B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Training and Assessment at no cost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br/>
                            </w:r>
                          </w:p>
                          <w:p w14:paraId="18D6CDAC" w14:textId="77777777" w:rsidR="00827A12" w:rsidRDefault="00827A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E4089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pt;margin-top:3.3pt;width:470.4pt;height:179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" filled="f" strokeweight=".5pt">
                <v:textbox>
                  <w:txbxContent>
                    <w:p w14:paraId="10AD5797" w14:textId="51032BA8" w:rsidR="007430C6" w:rsidRPr="009326E2" w:rsidRDefault="008576A6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P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lease check </w:t>
                      </w:r>
                      <w:r w:rsidR="009326E2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sym w:font="Wingdings" w:char="F078"/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the </w:t>
                      </w:r>
                      <w:r w:rsidR="00390C8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workshops and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units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(s)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of competency </w:t>
                      </w:r>
                      <w:r w:rsidR="007430C6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you are enrolling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ll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workshops are 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eld at either our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Kiama</w:t>
                      </w:r>
                      <w:r w:rsidR="00277C61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or Richmond</w:t>
                      </w:r>
                      <w:r w:rsidR="005D7B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="00CA63C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mpuses.</w:t>
                      </w:r>
                      <w:r w:rsidR="00827A1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You may enroll in one or more workshops. 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imply select your date and </w:t>
                      </w:r>
                      <w:r w:rsidR="001F2A6A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ocation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by choosing </w:t>
                      </w:r>
                      <w:r w:rsidR="00CA63C1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he workshops</w:t>
                      </w:r>
                      <w:r w:rsidR="000C62B2">
                        <w:rPr>
                          <w:rFonts w:asciiTheme="minorHAnsi" w:hAnsiTheme="minorHAnsi"/>
                          <w:sz w:val="16"/>
                          <w:szCs w:val="16"/>
                        </w:rPr>
                        <w:t>:</w:t>
                      </w:r>
                    </w:p>
                    <w:p w14:paraId="6505FFBD" w14:textId="7E189528" w:rsidR="00827A12" w:rsidRDefault="009F5EE3" w:rsidP="00827A12">
                      <w:pPr>
                        <w:spacing w:line="276" w:lineRule="auto"/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9087354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127D9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TAEASS502 Design and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d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evelop 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a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sessment tool</w:t>
                      </w:r>
                      <w:r w:rsidR="008D65B8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s</w:t>
                      </w:r>
                      <w:r w:rsidR="008576A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- Statement of Attainment </w:t>
                      </w:r>
                      <w:r w:rsidR="00CA63C1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- 2 workshops 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br/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d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ate</w:t>
                      </w:r>
                      <w:r w:rsidR="00827A12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and location</w:t>
                      </w:r>
                      <w:r w:rsidR="0056030A" w:rsidRP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:</w:t>
                      </w:r>
                      <w:r w:rsidR="0056030A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alias w:val="TAEASS502 Workshop"/>
                          <w:tag w:val="TAEASS502 Workshop"/>
                          <w:id w:val="-1772316964"/>
                          <w:placeholder>
                            <w:docPart w:val="BD0B8F8DBA1F4AB49A113E493DE09656"/>
                          </w:placeholder>
                          <w:showingPlcHdr/>
                          <w:dropDownList>
                            <w:listItem w:value="Choose an item."/>
                            <w:listItem w:displayText="25 May &amp; 1 June 2019 | Kiama" w:value="25 May &amp; 1 June 2019 | Kiama"/>
                          </w:dropDownList>
                        </w:sdtPr>
                        <w:sdtEndPr/>
                        <w:sdtContent>
                          <w:r w:rsidR="000C62B2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43779829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27A12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827A12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TAELLN411 Address language, literacy &amp; numeracy skills – Statement of Attainment </w:t>
                      </w:r>
                      <w:r w:rsidR="00CA63C1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- 1 workshop </w:t>
                      </w:r>
                    </w:p>
                    <w:p w14:paraId="3230E53B" w14:textId="2D20D370" w:rsidR="008127D9" w:rsidRDefault="00827A12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date and location: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LLN Workshop"/>
                          <w:tag w:val="LLN Workshop"/>
                          <w:id w:val="-455806461"/>
                          <w:placeholder>
                            <w:docPart w:val="E95BB88C6F9C4AE8AC4F9C922F4971EC"/>
                          </w:placeholder>
                          <w:showingPlcHdr/>
                          <w:dropDownList>
                            <w:listItem w:value="Choose an item."/>
                            <w:listItem w:displayText="11 May 2019 | Kiama" w:value="11 May 2019 | Kiama"/>
                          </w:dropDownList>
                        </w:sdtPr>
                        <w:sdtEndPr/>
                        <w:sdtContent>
                          <w:r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/>
                            <w:b/>
                            <w:sz w:val="18"/>
                            <w:szCs w:val="16"/>
                          </w:rPr>
                          <w:id w:val="12379000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6030A">
                            <w:rPr>
                              <w:rFonts w:ascii="MS Gothic" w:eastAsia="MS Gothic" w:hAnsi="MS Gothic" w:hint="eastAsia"/>
                              <w:b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5D7B6A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TAEASS401 Plan assessment activities &amp; process &amp; TAEASS403 Participate in assessment validation - Gap Training</w:t>
                      </w:r>
                      <w:r w:rsidR="00191F53" w:rsidRPr="008127D9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 xml:space="preserve"> </w:t>
                      </w:r>
                      <w:r w:rsidR="00CA63C1">
                        <w:rPr>
                          <w:rFonts w:asciiTheme="minorHAnsi" w:hAnsiTheme="minorHAnsi"/>
                          <w:b/>
                          <w:sz w:val="18"/>
                          <w:szCs w:val="16"/>
                        </w:rPr>
                        <w:t>1 workshop</w:t>
                      </w:r>
                      <w:r w:rsidR="005D7B6A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r w:rsidR="00CA63C1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Select your date and location:  </w:t>
                      </w: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alias w:val="Gap Training TAEASS401 &amp; TAEASS403"/>
                          <w:tag w:val="Gap Training TAEASS401 &amp; TAEASS403"/>
                          <w:id w:val="1016789"/>
                          <w:placeholder>
                            <w:docPart w:val="25AA889A7AD2467F99A3AEAEB8401C1F"/>
                          </w:placeholder>
                          <w:showingPlcHdr/>
                          <w:dropDownList>
                            <w:listItem w:value="Choose an item."/>
                            <w:listItem w:displayText="29 June 2019 | Richmond" w:value="29 June 2019 | Richmond"/>
                          </w:dropDownList>
                        </w:sdtPr>
                        <w:sdtContent>
                          <w:r w:rsidR="00CA63C1" w:rsidRPr="00FF3B98">
                            <w:rPr>
                              <w:rStyle w:val="PlaceholderText"/>
                            </w:rPr>
                            <w:t>Choose an item.</w:t>
                          </w:r>
                        </w:sdtContent>
                      </w:sdt>
                      <w:r w:rsidR="00A75E65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</w:t>
                      </w:r>
                      <w:r w:rsidR="00CA63C1"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You must have a complete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TAE40110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>in Training and Assessment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, the unit TAELLN411 / TAELLN401A &amp; workshop 1 or already hold the unit TAEASS502A / B, you will be sent a mapping kit before the workshop. Once you have completed the three units you will then be eligible to transition to the new TAE4016 C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ertificate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V 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in </w:t>
                      </w:r>
                      <w:r w:rsidR="006D024B">
                        <w:rPr>
                          <w:rFonts w:asciiTheme="minorHAnsi" w:hAnsiTheme="minorHAnsi"/>
                          <w:sz w:val="18"/>
                          <w:szCs w:val="16"/>
                        </w:rPr>
                        <w:t>Training and Assessment at no cost</w:t>
                      </w:r>
                      <w:r>
                        <w:rPr>
                          <w:rFonts w:asciiTheme="minorHAnsi" w:hAnsiTheme="minorHAnsi"/>
                          <w:sz w:val="18"/>
                          <w:szCs w:val="16"/>
                        </w:rPr>
                        <w:br/>
                      </w:r>
                    </w:p>
                    <w:p w14:paraId="18D6CDAC" w14:textId="77777777" w:rsidR="00827A12" w:rsidRDefault="00827A12"/>
                  </w:txbxContent>
                </v:textbox>
              </v:shape>
            </w:pict>
          </mc:Fallback>
        </mc:AlternateContent>
      </w:r>
      <w:r w:rsidR="00595941" w:rsidRPr="009326E2">
        <w:rPr>
          <w:sz w:val="28"/>
          <w:szCs w:val="28"/>
          <w:lang w:val="en-AU"/>
        </w:rPr>
        <w:t xml:space="preserve"> </w:t>
      </w:r>
    </w:p>
    <w:p w14:paraId="183AAAA4" w14:textId="77777777" w:rsidR="007D5AC2" w:rsidRPr="009326E2" w:rsidRDefault="007D5AC2" w:rsidP="00595941">
      <w:pPr>
        <w:rPr>
          <w:sz w:val="28"/>
          <w:szCs w:val="28"/>
          <w:lang w:val="en-AU"/>
        </w:rPr>
      </w:pPr>
    </w:p>
    <w:p w14:paraId="1DB123A8" w14:textId="77777777" w:rsidR="008E0985" w:rsidRPr="009326E2" w:rsidRDefault="008E0985" w:rsidP="00595941">
      <w:pPr>
        <w:rPr>
          <w:sz w:val="28"/>
          <w:szCs w:val="28"/>
          <w:lang w:val="en-AU"/>
        </w:rPr>
      </w:pPr>
    </w:p>
    <w:p w14:paraId="2FB1A1D9" w14:textId="77777777" w:rsidR="002F78C4" w:rsidRPr="009326E2" w:rsidRDefault="002F78C4">
      <w:pPr>
        <w:rPr>
          <w:b/>
          <w:sz w:val="28"/>
          <w:szCs w:val="28"/>
          <w:lang w:val="en-AU"/>
        </w:rPr>
      </w:pPr>
    </w:p>
    <w:p w14:paraId="4C9AD60D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6B1290DA" w14:textId="77777777" w:rsidR="002C70A0" w:rsidRPr="009326E2" w:rsidRDefault="002C70A0">
      <w:pPr>
        <w:rPr>
          <w:b/>
          <w:sz w:val="28"/>
          <w:szCs w:val="28"/>
          <w:lang w:val="en-AU"/>
        </w:rPr>
      </w:pPr>
    </w:p>
    <w:p w14:paraId="424BFD1F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783A66E6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738A812F" w14:textId="77777777" w:rsidR="006D024B" w:rsidRDefault="006D024B" w:rsidP="00C91EBA">
      <w:pPr>
        <w:rPr>
          <w:rFonts w:asciiTheme="minorHAnsi" w:hAnsiTheme="minorHAnsi" w:cstheme="minorHAnsi"/>
          <w:b/>
          <w:sz w:val="24"/>
          <w:szCs w:val="24"/>
          <w:lang w:val="en-AU"/>
        </w:rPr>
      </w:pPr>
    </w:p>
    <w:p w14:paraId="238ADD30" w14:textId="77777777" w:rsidR="00A52E46" w:rsidRPr="009326E2" w:rsidRDefault="0056030A" w:rsidP="00C91EBA">
      <w:pP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827A12">
        <w:rPr>
          <w:rFonts w:asciiTheme="minorHAnsi" w:hAnsiTheme="minorHAnsi" w:cstheme="minorHAnsi"/>
          <w:b/>
          <w:sz w:val="24"/>
          <w:szCs w:val="24"/>
          <w:lang w:val="en-AU"/>
        </w:rPr>
        <w:br/>
      </w:r>
      <w:r w:rsidR="00425C23" w:rsidRPr="009326E2">
        <w:rPr>
          <w:rFonts w:asciiTheme="minorHAnsi" w:hAnsiTheme="minorHAnsi" w:cstheme="minorHAnsi"/>
          <w:b/>
          <w:sz w:val="24"/>
          <w:szCs w:val="24"/>
          <w:lang w:val="en-AU"/>
        </w:rPr>
        <w:t>SECTION 1 – STUDENT DETAILS</w:t>
      </w:r>
      <w:r w:rsidR="00A52E46" w:rsidRPr="009326E2">
        <w:rPr>
          <w:rFonts w:asciiTheme="minorHAnsi" w:hAnsiTheme="minorHAnsi" w:cstheme="minorHAnsi"/>
          <w:b/>
          <w:lang w:val="en-AU"/>
        </w:rPr>
        <w:tab/>
      </w:r>
      <w:r w:rsidR="000B0247" w:rsidRPr="009326E2">
        <w:rPr>
          <w:rFonts w:asciiTheme="minorHAnsi" w:hAnsiTheme="minorHAnsi" w:cstheme="minorHAnsi"/>
          <w:b/>
          <w:lang w:val="en-AU"/>
        </w:rPr>
        <w:tab/>
      </w:r>
      <w:r w:rsidR="00A52E46" w:rsidRPr="009326E2">
        <w:rPr>
          <w:rFonts w:asciiTheme="minorHAnsi" w:hAnsiTheme="minorHAnsi" w:cstheme="minorHAnsi"/>
          <w:lang w:val="en-AU"/>
        </w:rPr>
        <w:t xml:space="preserve">Sections marked with </w:t>
      </w:r>
      <w:r w:rsidR="00A52E46" w:rsidRPr="009326E2">
        <w:rPr>
          <w:rFonts w:asciiTheme="minorHAnsi" w:hAnsiTheme="minorHAnsi" w:cstheme="minorHAnsi"/>
          <w:color w:val="FF0000"/>
          <w:lang w:val="en-AU"/>
        </w:rPr>
        <w:t>*</w:t>
      </w:r>
      <w:r w:rsidR="00A52E46" w:rsidRPr="009326E2">
        <w:rPr>
          <w:rFonts w:asciiTheme="minorHAnsi" w:hAnsiTheme="minorHAnsi" w:cstheme="minorHAnsi"/>
          <w:lang w:val="en-AU"/>
        </w:rPr>
        <w:t xml:space="preserve"> must </w:t>
      </w:r>
      <w:r w:rsidR="00A52E46" w:rsidRPr="00DB2271">
        <w:rPr>
          <w:rFonts w:asciiTheme="minorHAnsi" w:hAnsiTheme="minorHAnsi" w:cstheme="minorHAnsi"/>
          <w:noProof/>
          <w:lang w:val="en-AU"/>
        </w:rPr>
        <w:t>be completed</w:t>
      </w:r>
    </w:p>
    <w:p w14:paraId="215450AF" w14:textId="77777777" w:rsidR="00425C23" w:rsidRPr="009326E2" w:rsidRDefault="00425C23" w:rsidP="00C91EBA">
      <w:pPr>
        <w:rPr>
          <w:rFonts w:asciiTheme="minorHAnsi" w:hAnsiTheme="minorHAnsi" w:cstheme="minorHAnsi"/>
          <w:sz w:val="16"/>
          <w:lang w:val="en-AU"/>
        </w:rPr>
      </w:pPr>
    </w:p>
    <w:p w14:paraId="3AA7FFAC" w14:textId="77777777" w:rsidR="007D5AC2" w:rsidRPr="009326E2" w:rsidRDefault="00425C23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Please </w:t>
      </w:r>
      <w:r w:rsidR="00346290" w:rsidRPr="009326E2">
        <w:rPr>
          <w:rFonts w:asciiTheme="minorHAnsi" w:hAnsiTheme="minorHAnsi" w:cstheme="minorHAnsi"/>
          <w:b/>
          <w:sz w:val="20"/>
          <w:szCs w:val="20"/>
          <w:lang w:val="en-AU"/>
        </w:rPr>
        <w:t xml:space="preserve">PRINT </w:t>
      </w:r>
      <w:r w:rsidR="0034629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clearly </w:t>
      </w:r>
      <w:r w:rsidRPr="009326E2">
        <w:rPr>
          <w:rFonts w:asciiTheme="minorHAnsi" w:hAnsiTheme="minorHAnsi" w:cstheme="minorHAnsi"/>
          <w:sz w:val="20"/>
          <w:szCs w:val="20"/>
          <w:lang w:val="en-AU"/>
        </w:rPr>
        <w:t>as this is how it will appear on your certificate</w:t>
      </w:r>
      <w:r w:rsidR="00595941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. Please ensure that your details match with those of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your Unique Student Identifier 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(USI). You must have a USI before you </w:t>
      </w:r>
      <w:r w:rsidR="007D6FFF" w:rsidRPr="00DB2271">
        <w:rPr>
          <w:rFonts w:asciiTheme="minorHAnsi" w:hAnsiTheme="minorHAnsi" w:cstheme="minorHAnsi"/>
          <w:noProof/>
          <w:sz w:val="20"/>
          <w:szCs w:val="20"/>
          <w:lang w:val="en-AU"/>
        </w:rPr>
        <w:t>enrol</w:t>
      </w:r>
      <w:r w:rsidR="007D5AC2" w:rsidRPr="00DB2271">
        <w:rPr>
          <w:rFonts w:asciiTheme="minorHAnsi" w:hAnsiTheme="minorHAnsi" w:cstheme="minorHAnsi"/>
          <w:noProof/>
          <w:sz w:val="20"/>
          <w:szCs w:val="20"/>
          <w:lang w:val="en-AU"/>
        </w:rPr>
        <w:t>,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if you do not have one, </w:t>
      </w:r>
      <w:r w:rsidR="00457F67" w:rsidRPr="009326E2">
        <w:rPr>
          <w:rFonts w:asciiTheme="minorHAnsi" w:hAnsiTheme="minorHAnsi" w:cstheme="minorHAnsi"/>
          <w:sz w:val="20"/>
          <w:szCs w:val="20"/>
          <w:lang w:val="en-AU"/>
        </w:rPr>
        <w:t>visit</w:t>
      </w:r>
      <w:r w:rsidR="006E0482">
        <w:rPr>
          <w:rFonts w:asciiTheme="minorHAnsi" w:hAnsiTheme="minorHAnsi" w:cstheme="minorHAnsi"/>
          <w:sz w:val="20"/>
          <w:szCs w:val="20"/>
          <w:lang w:val="en-AU"/>
        </w:rPr>
        <w:t>: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hyperlink r:id="rId9" w:history="1">
        <w:r w:rsidR="00295310" w:rsidRPr="009326E2">
          <w:rPr>
            <w:rStyle w:val="Hyperlink"/>
            <w:rFonts w:asciiTheme="minorHAnsi" w:hAnsiTheme="minorHAnsi" w:cstheme="minorHAnsi"/>
            <w:sz w:val="20"/>
            <w:szCs w:val="20"/>
            <w:lang w:val="en-AU"/>
          </w:rPr>
          <w:t>www.usi.gov.au</w:t>
        </w:r>
      </w:hyperlink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to obtain your USI.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</w:p>
    <w:p w14:paraId="5A0848DE" w14:textId="77777777" w:rsidR="007D5AC2" w:rsidRPr="00191F53" w:rsidRDefault="007D5AC2" w:rsidP="00C91EBA">
      <w:pPr>
        <w:rPr>
          <w:rFonts w:asciiTheme="minorHAnsi" w:hAnsiTheme="minorHAnsi" w:cstheme="minorHAnsi"/>
          <w:sz w:val="10"/>
          <w:szCs w:val="20"/>
          <w:lang w:val="en-AU"/>
        </w:rPr>
      </w:pPr>
    </w:p>
    <w:p w14:paraId="0AE04F42" w14:textId="77777777" w:rsidR="00425C23" w:rsidRPr="009326E2" w:rsidRDefault="00AE4DEF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>
        <w:rPr>
          <w:rFonts w:asciiTheme="minorHAnsi" w:hAnsiTheme="minorHAnsi" w:cstheme="minorHAnsi"/>
          <w:sz w:val="20"/>
          <w:szCs w:val="20"/>
          <w:lang w:val="en-AU"/>
        </w:rPr>
        <w:t>U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>se the check boxes to indicate your responses (</w:t>
      </w:r>
      <w:r w:rsidR="00DF6766" w:rsidRPr="009326E2">
        <w:rPr>
          <w:rFonts w:asciiTheme="minorHAnsi" w:hAnsiTheme="minorHAnsi" w:cstheme="minorHAnsi"/>
          <w:sz w:val="20"/>
          <w:szCs w:val="20"/>
          <w:lang w:val="en-AU"/>
        </w:rPr>
        <w:sym w:font="Wingdings" w:char="F078"/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). </w:t>
      </w:r>
    </w:p>
    <w:p w14:paraId="5A4D4BF3" w14:textId="77777777" w:rsidR="00425C23" w:rsidRPr="009326E2" w:rsidRDefault="00425C23">
      <w:pPr>
        <w:rPr>
          <w:rFonts w:asciiTheme="minorHAnsi" w:hAnsiTheme="minorHAnsi" w:cstheme="minorHAnsi"/>
          <w:sz w:val="16"/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1074"/>
        <w:gridCol w:w="166"/>
        <w:gridCol w:w="218"/>
        <w:gridCol w:w="216"/>
        <w:gridCol w:w="22"/>
        <w:gridCol w:w="1841"/>
        <w:gridCol w:w="904"/>
        <w:gridCol w:w="540"/>
        <w:gridCol w:w="86"/>
        <w:gridCol w:w="882"/>
        <w:gridCol w:w="10"/>
        <w:gridCol w:w="809"/>
        <w:gridCol w:w="924"/>
        <w:gridCol w:w="634"/>
        <w:gridCol w:w="917"/>
      </w:tblGrid>
      <w:tr w:rsidR="00457F67" w:rsidRPr="009326E2" w14:paraId="5F7396C7" w14:textId="77777777" w:rsidTr="0094689C">
        <w:tc>
          <w:tcPr>
            <w:tcW w:w="1696" w:type="dxa"/>
            <w:gridSpan w:val="5"/>
            <w:tcBorders>
              <w:bottom w:val="single" w:sz="4" w:space="0" w:color="auto"/>
            </w:tcBorders>
            <w:vAlign w:val="center"/>
          </w:tcPr>
          <w:p w14:paraId="62679339" w14:textId="77777777" w:rsidR="00457F67" w:rsidRPr="009326E2" w:rsidRDefault="00457F67" w:rsidP="00457F67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*Title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AU"/>
                </w:rPr>
                <w:alias w:val="Title"/>
                <w:tag w:val="Title"/>
                <w:id w:val="1762723858"/>
                <w:placeholder>
                  <w:docPart w:val="28E17DE29AE24554930AE2BDF29F1549"/>
                </w:placeholder>
                <w:showingPlcHdr/>
                <w:comboBox>
                  <w:listItem w:value="Choose an item."/>
                  <w:listItem w:displayText="Miss" w:value="Miss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Hon" w:value="Hon"/>
                  <w:listItem w:displayText="Prof" w:value="Prof"/>
                  <w:listItem w:displayText="Rev" w:value="Rev"/>
                </w:comboBox>
              </w:sdtPr>
              <w:sdtEndPr>
                <w:rPr>
                  <w:sz w:val="20"/>
                </w:rPr>
              </w:sdtEndPr>
              <w:sdtContent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4253" w:type="dxa"/>
            <w:gridSpan w:val="5"/>
            <w:tcBorders>
              <w:left w:val="nil"/>
            </w:tcBorders>
            <w:vAlign w:val="center"/>
          </w:tcPr>
          <w:p w14:paraId="3A87EBC4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First Nam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328254577"/>
                <w:placeholder>
                  <w:docPart w:val="A01753B9C2304A4891C625552D1858D2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3294" w:type="dxa"/>
            <w:gridSpan w:val="5"/>
            <w:vAlign w:val="center"/>
          </w:tcPr>
          <w:p w14:paraId="0B6C93ED" w14:textId="77777777"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Surname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51851551"/>
                <w:placeholder>
                  <w:docPart w:val="54714CAC2AC9475B9F9C5278B402BF7A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  <w:tr w:rsidR="003F25FE" w:rsidRPr="009326E2" w14:paraId="4B56CC4E" w14:textId="77777777" w:rsidTr="00457F67">
        <w:tc>
          <w:tcPr>
            <w:tcW w:w="1240" w:type="dxa"/>
            <w:gridSpan w:val="2"/>
            <w:tcBorders>
              <w:right w:val="nil"/>
            </w:tcBorders>
            <w:vAlign w:val="center"/>
          </w:tcPr>
          <w:p w14:paraId="706C4C85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Gender</w:t>
            </w:r>
          </w:p>
        </w:tc>
        <w:tc>
          <w:tcPr>
            <w:tcW w:w="2297" w:type="dxa"/>
            <w:gridSpan w:val="4"/>
            <w:tcBorders>
              <w:left w:val="nil"/>
            </w:tcBorders>
            <w:vAlign w:val="center"/>
          </w:tcPr>
          <w:p w14:paraId="05C090AB" w14:textId="77777777" w:rsidR="003F25FE" w:rsidRPr="009326E2" w:rsidRDefault="009F5EE3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63317660"/>
                <w:placeholder>
                  <w:docPart w:val="8ED7CB933F4E46F399C8D22B6F9E8EE4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Other" w:value="Other"/>
                </w:dropDownList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904" w:type="dxa"/>
            <w:vAlign w:val="center"/>
          </w:tcPr>
          <w:p w14:paraId="477A9775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DOB       </w:t>
            </w:r>
          </w:p>
        </w:tc>
        <w:tc>
          <w:tcPr>
            <w:tcW w:w="626" w:type="dxa"/>
            <w:gridSpan w:val="2"/>
            <w:vAlign w:val="center"/>
          </w:tcPr>
          <w:p w14:paraId="45114B34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ay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00424864"/>
            <w:placeholder>
              <w:docPart w:val="73A556D685354ACEB38D1C042A70306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</w:dropDownList>
          </w:sdtPr>
          <w:sdtEndPr/>
          <w:sdtContent>
            <w:tc>
              <w:tcPr>
                <w:tcW w:w="892" w:type="dxa"/>
                <w:gridSpan w:val="2"/>
                <w:vAlign w:val="center"/>
              </w:tcPr>
              <w:p w14:paraId="437EF2B7" w14:textId="77777777" w:rsidR="003F25FE" w:rsidRPr="009326E2" w:rsidRDefault="003F25FE" w:rsidP="00F554F0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809" w:type="dxa"/>
            <w:vAlign w:val="center"/>
          </w:tcPr>
          <w:p w14:paraId="783234BD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th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35265768"/>
            <w:placeholder>
              <w:docPart w:val="5364AE4D124541FEB27D3EA7185114B4"/>
            </w:placeholder>
            <w:showingPlcHdr/>
            <w:dropDownList>
              <w:listItem w:value="Choose an item."/>
              <w:listItem w:displayText="Jan" w:value="Jan"/>
              <w:listItem w:displayText="Feb" w:value="Feb"/>
              <w:listItem w:displayText="Mar" w:value="Mar"/>
              <w:listItem w:displayText="Apr" w:value="Apr"/>
              <w:listItem w:displayText="May" w:value="May"/>
              <w:listItem w:displayText="Jun" w:value="Jun"/>
              <w:listItem w:displayText="Jul" w:value="Jul"/>
              <w:listItem w:displayText="Aug" w:value="Aug"/>
              <w:listItem w:displayText="Sep" w:value="Sep"/>
              <w:listItem w:displayText="Oct" w:value="Oct"/>
              <w:listItem w:displayText="Nov" w:value="Nov"/>
              <w:listItem w:displayText="Dec" w:value="Dec"/>
            </w:dropDownList>
          </w:sdtPr>
          <w:sdtEndPr/>
          <w:sdtContent>
            <w:tc>
              <w:tcPr>
                <w:tcW w:w="924" w:type="dxa"/>
                <w:vAlign w:val="center"/>
              </w:tcPr>
              <w:p w14:paraId="391E23D5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634" w:type="dxa"/>
            <w:vAlign w:val="center"/>
          </w:tcPr>
          <w:p w14:paraId="54516EE1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409992473"/>
            <w:placeholder>
              <w:docPart w:val="12023606E79F40EE83A6716542AC20FB"/>
            </w:placeholder>
            <w:showingPlcHdr/>
            <w:dropDownList>
              <w:listItem w:value="Choose an item."/>
              <w:listItem w:displayText="1940" w:value="1940"/>
              <w:listItem w:displayText="1941" w:value="1941"/>
              <w:listItem w:displayText="1942" w:value="1942"/>
              <w:listItem w:displayText="1943" w:value="1943"/>
              <w:listItem w:displayText="1944" w:value="1944"/>
              <w:listItem w:displayText="1945" w:value="1945"/>
              <w:listItem w:displayText="1946" w:value="1946"/>
              <w:listItem w:displayText="1947" w:value="1947"/>
              <w:listItem w:displayText="1948" w:value="1948"/>
              <w:listItem w:displayText="1949" w:value="1949"/>
              <w:listItem w:displayText="1950" w:value="1950"/>
              <w:listItem w:displayText="1951" w:value="1951"/>
              <w:listItem w:displayText="1952" w:value="1952"/>
              <w:listItem w:displayText="1953" w:value="1953"/>
              <w:listItem w:displayText="1954" w:value="1954"/>
              <w:listItem w:displayText="1955" w:value="1955"/>
              <w:listItem w:displayText="1956" w:value="1956"/>
              <w:listItem w:displayText="1957" w:value="1957"/>
              <w:listItem w:displayText="1958" w:value="1958"/>
              <w:listItem w:displayText="1959" w:value="1959"/>
              <w:listItem w:displayText="1960" w:value="1960"/>
              <w:listItem w:displayText="1961" w:value="1961"/>
              <w:listItem w:displayText="1962" w:value="1962"/>
              <w:listItem w:displayText="1963" w:value="1963"/>
              <w:listItem w:displayText="1964" w:value="1964"/>
              <w:listItem w:displayText="1965" w:value="1965"/>
              <w:listItem w:displayText="1966" w:value="1966"/>
              <w:listItem w:displayText="1967" w:value="1967"/>
              <w:listItem w:displayText="1968" w:value="1968"/>
              <w:listItem w:displayText="1969" w:value="1969"/>
              <w:listItem w:displayText="1970" w:value="1970"/>
              <w:listItem w:displayText="1971" w:value="1971"/>
              <w:listItem w:displayText="1972" w:value="1972"/>
              <w:listItem w:displayText="1973" w:value="1973"/>
              <w:listItem w:displayText="1974" w:value="1974"/>
              <w:listItem w:displayText="1975" w:value="1975"/>
              <w:listItem w:displayText="1976" w:value="1976"/>
              <w:listItem w:displayText="1977" w:value="1977"/>
              <w:listItem w:displayText="1978" w:value="1978"/>
              <w:listItem w:displayText="1979" w:value="1979"/>
              <w:listItem w:displayText="1980" w:value="1980"/>
              <w:listItem w:displayText="1981" w:value="1981"/>
              <w:listItem w:displayText="1982" w:value="1982"/>
              <w:listItem w:displayText="1983" w:value="1983"/>
              <w:listItem w:displayText="1984" w:value="1984"/>
              <w:listItem w:displayText="1985" w:value="1985"/>
              <w:listItem w:displayText="1986" w:value="1986"/>
              <w:listItem w:displayText="1987" w:value="1987"/>
              <w:listItem w:displayText="1988" w:value="1988"/>
              <w:listItem w:displayText="1989" w:value="1989"/>
              <w:listItem w:displayText="1990" w:value="1990"/>
              <w:listItem w:displayText="1991" w:value="1991"/>
              <w:listItem w:displayText="1992" w:value="1992"/>
              <w:listItem w:displayText="1993" w:value="1993"/>
              <w:listItem w:displayText="1994" w:value="1994"/>
              <w:listItem w:displayText="1995" w:value="1995"/>
              <w:listItem w:displayText="1996" w:value="1996"/>
              <w:listItem w:displayText="1997" w:value="1997"/>
              <w:listItem w:displayText="1998" w:value="1998"/>
              <w:listItem w:displayText="1999" w:value="1999"/>
              <w:listItem w:displayText="2000" w:value="2000"/>
              <w:listItem w:displayText="2001" w:value="2001"/>
              <w:listItem w:displayText="2002" w:value="2002"/>
              <w:listItem w:displayText="2003" w:value="2003"/>
              <w:listItem w:displayText="2004" w:value="2004"/>
              <w:listItem w:displayText="2005" w:value="2005"/>
              <w:listItem w:displayText="2006" w:value="2006"/>
              <w:listItem w:displayText="2007" w:value="2007"/>
              <w:listItem w:displayText="2008" w:value="2008"/>
              <w:listItem w:displayText="2009" w:value="2009"/>
              <w:listItem w:displayText="2010" w:value="2010"/>
            </w:dropDownList>
          </w:sdtPr>
          <w:sdtEndPr/>
          <w:sdtContent>
            <w:tc>
              <w:tcPr>
                <w:tcW w:w="917" w:type="dxa"/>
                <w:vAlign w:val="center"/>
              </w:tcPr>
              <w:p w14:paraId="53179909" w14:textId="77777777"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</w:tr>
      <w:tr w:rsidR="003F25FE" w:rsidRPr="009326E2" w14:paraId="12FA8F81" w14:textId="77777777" w:rsidTr="00457F67">
        <w:tc>
          <w:tcPr>
            <w:tcW w:w="1458" w:type="dxa"/>
            <w:gridSpan w:val="3"/>
            <w:tcBorders>
              <w:right w:val="nil"/>
            </w:tcBorders>
            <w:vAlign w:val="center"/>
          </w:tcPr>
          <w:p w14:paraId="5BE8A49A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ail address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1923948975"/>
            <w:placeholder>
              <w:docPart w:val="F38C4DA51CA6484C8CE5AB8DFD46E4A4"/>
            </w:placeholder>
            <w:showingPlcHdr/>
          </w:sdtPr>
          <w:sdtEndPr/>
          <w:sdtContent>
            <w:tc>
              <w:tcPr>
                <w:tcW w:w="7785" w:type="dxa"/>
                <w:gridSpan w:val="12"/>
                <w:tcBorders>
                  <w:left w:val="nil"/>
                </w:tcBorders>
                <w:vAlign w:val="center"/>
              </w:tcPr>
              <w:p w14:paraId="06FF80BD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3CF95BA1" w14:textId="77777777" w:rsidTr="00457F67">
        <w:tc>
          <w:tcPr>
            <w:tcW w:w="1674" w:type="dxa"/>
            <w:gridSpan w:val="4"/>
            <w:tcBorders>
              <w:right w:val="nil"/>
            </w:tcBorders>
            <w:vAlign w:val="center"/>
          </w:tcPr>
          <w:p w14:paraId="31600E39" w14:textId="77777777" w:rsidR="003F25FE" w:rsidRPr="009326E2" w:rsidRDefault="003F25FE" w:rsidP="008E0985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one no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  <w:lang w:val="en-AU"/>
            </w:rPr>
            <w:id w:val="629441137"/>
            <w:placeholder>
              <w:docPart w:val="1D2BA66D27C8481E8B78CC6039A10AA1"/>
            </w:placeholder>
            <w:showingPlcHdr/>
          </w:sdtPr>
          <w:sdtEndPr/>
          <w:sdtContent>
            <w:tc>
              <w:tcPr>
                <w:tcW w:w="7569" w:type="dxa"/>
                <w:gridSpan w:val="11"/>
                <w:tcBorders>
                  <w:left w:val="nil"/>
                </w:tcBorders>
                <w:vAlign w:val="center"/>
              </w:tcPr>
              <w:p w14:paraId="4D0E69B0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409764F9" w14:textId="77777777" w:rsidTr="007D5AC2">
        <w:trPr>
          <w:trHeight w:val="1112"/>
        </w:trPr>
        <w:tc>
          <w:tcPr>
            <w:tcW w:w="9243" w:type="dxa"/>
            <w:gridSpan w:val="15"/>
            <w:vAlign w:val="center"/>
          </w:tcPr>
          <w:p w14:paraId="453D0F66" w14:textId="77777777" w:rsidR="003F25FE" w:rsidRPr="009326E2" w:rsidRDefault="003F25FE" w:rsidP="00A61FCA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Residential address </w:t>
            </w:r>
            <w:proofErr w:type="gramStart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-  Street</w:t>
            </w:r>
            <w:proofErr w:type="gramEnd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number and name</w:t>
            </w:r>
          </w:p>
          <w:sdt>
            <w:sdt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id w:val="-2051834940"/>
              <w:placeholder>
                <w:docPart w:val="E75528B078494708B6DBA64C000CD195"/>
              </w:placeholder>
              <w:showingPlcHdr/>
            </w:sdtPr>
            <w:sdtEndPr/>
            <w:sdtContent>
              <w:p w14:paraId="528482B6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</w:tr>
      <w:tr w:rsidR="003F25FE" w:rsidRPr="009326E2" w14:paraId="5D2A7331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0B096AAB" w14:textId="77777777"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uburb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636061869"/>
            <w:placeholder>
              <w:docPart w:val="14EDD7674864411288D23CAE3594F05E"/>
            </w:placeholder>
            <w:showingPlcHdr/>
          </w:sdtPr>
          <w:sdtEndPr/>
          <w:sdtContent>
            <w:tc>
              <w:tcPr>
                <w:tcW w:w="8169" w:type="dxa"/>
                <w:gridSpan w:val="14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034DDD2B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14:paraId="242A320A" w14:textId="77777777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14:paraId="4091FDF6" w14:textId="77777777"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Postcode 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477999952"/>
            <w:placeholder>
              <w:docPart w:val="66B7233C313D428BBDA1F63E600D3AB0"/>
            </w:placeholder>
            <w:showingPlcHdr/>
          </w:sdtPr>
          <w:sdtEndPr/>
          <w:sdtContent>
            <w:tc>
              <w:tcPr>
                <w:tcW w:w="2463" w:type="dxa"/>
                <w:gridSpan w:val="5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3BC8AB1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  <w:tc>
          <w:tcPr>
            <w:tcW w:w="1444" w:type="dxa"/>
            <w:gridSpan w:val="2"/>
            <w:tcBorders>
              <w:right w:val="nil"/>
            </w:tcBorders>
            <w:vAlign w:val="center"/>
          </w:tcPr>
          <w:p w14:paraId="1C57B02D" w14:textId="77777777" w:rsidR="003F25FE" w:rsidRPr="009326E2" w:rsidRDefault="003F25FE" w:rsidP="00A828B2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tate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72571702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ACT" w:value="ACT"/>
              <w:listItem w:displayText="NSW" w:value="NSW"/>
              <w:listItem w:displayText="NT" w:value="NT"/>
              <w:listItem w:displayText="QLD" w:value="QLD"/>
              <w:listItem w:displayText="SA" w:value="SA"/>
              <w:listItem w:displayText="TAS" w:value="TAS"/>
              <w:listItem w:displayText="VIC" w:value="VIC"/>
              <w:listItem w:displayText="WA" w:value="WA"/>
            </w:dropDownList>
          </w:sdtPr>
          <w:sdtEndPr/>
          <w:sdtContent>
            <w:tc>
              <w:tcPr>
                <w:tcW w:w="4262" w:type="dxa"/>
                <w:gridSpan w:val="7"/>
                <w:tcBorders>
                  <w:left w:val="nil"/>
                </w:tcBorders>
              </w:tcPr>
              <w:p w14:paraId="6B0E71A2" w14:textId="77777777"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p>
            </w:tc>
          </w:sdtContent>
        </w:sdt>
      </w:tr>
      <w:tr w:rsidR="00457F67" w:rsidRPr="009326E2" w14:paraId="498305CF" w14:textId="77777777" w:rsidTr="00D64D87">
        <w:tc>
          <w:tcPr>
            <w:tcW w:w="9243" w:type="dxa"/>
            <w:gridSpan w:val="15"/>
            <w:tcBorders>
              <w:bottom w:val="single" w:sz="4" w:space="0" w:color="auto"/>
            </w:tcBorders>
            <w:vAlign w:val="center"/>
          </w:tcPr>
          <w:p w14:paraId="01CE698D" w14:textId="77777777" w:rsidR="00457F67" w:rsidRPr="009326E2" w:rsidRDefault="00457F67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ique Student Identifier:</w:t>
            </w:r>
          </w:p>
          <w:p w14:paraId="66B3F760" w14:textId="77777777" w:rsidR="00457F67" w:rsidRPr="009326E2" w:rsidRDefault="00457F67" w:rsidP="003F25FE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From 1 January</w:t>
            </w:r>
            <w:r w:rsidR="009326E2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2015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National Training Masters can </w:t>
            </w:r>
            <w:r w:rsidRPr="00DB2271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be preven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from issuing you with a nationally recognised VET qualification or statement of attainment when you complete your course if you do not have a Unique Student Identifier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USI)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. If you have not yet obtained a </w:t>
            </w:r>
            <w:r w:rsidRPr="00DB2271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USI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an apply for it directly at </w:t>
            </w:r>
            <w:hyperlink r:id="rId10" w:history="1">
              <w:r w:rsidRPr="009326E2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AU"/>
                </w:rPr>
                <w:t>www.usi.gov.au</w:t>
              </w:r>
            </w:hyperlink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n 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a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computer or mobile device</w:t>
            </w:r>
          </w:p>
          <w:p w14:paraId="2125FDB6" w14:textId="77777777" w:rsidR="00457F67" w:rsidRPr="009326E2" w:rsidRDefault="00457F67" w:rsidP="005D7B6A">
            <w:pPr>
              <w:spacing w:after="120"/>
              <w:rPr>
                <w:rFonts w:asciiTheme="minorHAnsi" w:hAnsiTheme="minorHAnsi" w:cstheme="minorHAnsi"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Enter your USI her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412054471"/>
                <w:placeholder>
                  <w:docPart w:val="F0FB3437755A4FB49287DD7527CDB250"/>
                </w:placeholder>
                <w:showingPlcHdr/>
                <w:text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</w:tr>
    </w:tbl>
    <w:p w14:paraId="4282B61C" w14:textId="77777777" w:rsidR="006D024B" w:rsidRDefault="006D024B">
      <w:r>
        <w:br w:type="page"/>
      </w:r>
    </w:p>
    <w:tbl>
      <w:tblPr>
        <w:tblStyle w:val="TableGrid"/>
        <w:tblW w:w="924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9243"/>
      </w:tblGrid>
      <w:tr w:rsidR="003F25FE" w:rsidRPr="009326E2" w14:paraId="7825A7DE" w14:textId="77777777" w:rsidTr="006D024B">
        <w:tc>
          <w:tcPr>
            <w:tcW w:w="9243" w:type="dxa"/>
            <w:tcBorders>
              <w:left w:val="nil"/>
              <w:right w:val="nil"/>
            </w:tcBorders>
          </w:tcPr>
          <w:p w14:paraId="2B9116D5" w14:textId="77777777" w:rsidR="003F25FE" w:rsidRPr="009326E2" w:rsidRDefault="003F25FE" w:rsidP="00652235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 xml:space="preserve">SECTION 2 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–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EMPLOYMENT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&amp; CURRENT STUDY</w:t>
            </w:r>
          </w:p>
        </w:tc>
      </w:tr>
      <w:tr w:rsidR="002A1635" w:rsidRPr="009326E2" w14:paraId="2C438EB6" w14:textId="77777777" w:rsidTr="006D024B">
        <w:tc>
          <w:tcPr>
            <w:tcW w:w="9243" w:type="dxa"/>
          </w:tcPr>
          <w:p w14:paraId="57A5DC38" w14:textId="77777777" w:rsidR="002A1635" w:rsidRPr="009326E2" w:rsidRDefault="002A1635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 xml:space="preserve">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hich of the following best describes your current employment</w:t>
            </w:r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urrent stud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status?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select one only)</w:t>
            </w:r>
          </w:p>
          <w:p w14:paraId="10FE31D4" w14:textId="77777777" w:rsidR="006D024B" w:rsidRPr="009326E2" w:rsidRDefault="009F5EE3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9202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ull-time emp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yee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       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21909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ployed - unpaid worker in a family business</w:t>
            </w:r>
          </w:p>
          <w:p w14:paraId="02CA518F" w14:textId="77777777" w:rsidR="006D024B" w:rsidRPr="009326E2" w:rsidRDefault="009F5EE3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289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Unemployed - seeking full-time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3991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employed - seeking part-time or casual work</w:t>
            </w:r>
          </w:p>
          <w:p w14:paraId="26A78FA0" w14:textId="77777777" w:rsidR="006D024B" w:rsidRPr="009326E2" w:rsidRDefault="009F5EE3" w:rsidP="006D024B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802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24B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t employed - not seeking employment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32488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art-time or casual employee</w:t>
            </w:r>
          </w:p>
          <w:p w14:paraId="053DBB35" w14:textId="77777777" w:rsidR="006D024B" w:rsidRPr="009326E2" w:rsidRDefault="009F5EE3" w:rsidP="00457F67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41338213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-1121296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D024B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Self-employed - not employing others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25723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2B2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6D024B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Employer</w:t>
            </w:r>
          </w:p>
        </w:tc>
      </w:tr>
    </w:tbl>
    <w:p w14:paraId="36C6A745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06"/>
        <w:gridCol w:w="5537"/>
      </w:tblGrid>
      <w:tr w:rsidR="000B0247" w:rsidRPr="009326E2" w14:paraId="291138AB" w14:textId="77777777" w:rsidTr="00A61FCA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7E0BE305" w14:textId="77777777" w:rsidR="00611759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SECTION 3 - LANGUAGE </w:t>
            </w:r>
            <w:r w:rsidR="008D65B8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&amp;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CULTURE</w:t>
            </w:r>
          </w:p>
        </w:tc>
      </w:tr>
      <w:tr w:rsidR="000B0247" w:rsidRPr="009326E2" w14:paraId="4641D847" w14:textId="77777777" w:rsidTr="00A61FCA">
        <w:tc>
          <w:tcPr>
            <w:tcW w:w="3706" w:type="dxa"/>
          </w:tcPr>
          <w:p w14:paraId="14B7C9B9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n which country </w:t>
            </w:r>
            <w:proofErr w:type="gramStart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ere</w:t>
            </w:r>
            <w:proofErr w:type="gramEnd"/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born?</w:t>
            </w:r>
          </w:p>
          <w:p w14:paraId="69C26A43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29876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ustralia</w:t>
            </w:r>
          </w:p>
          <w:p w14:paraId="6273850C" w14:textId="77777777" w:rsidR="00DD17DA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6712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F554F0"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ationality (if not Australian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br/>
            </w:r>
            <w:sdt>
              <w:sdtPr>
                <w:rPr>
                  <w:rFonts w:asciiTheme="minorHAnsi" w:hAnsiTheme="minorHAnsi"/>
                  <w:sz w:val="20"/>
                  <w:szCs w:val="20"/>
                  <w:lang w:val="en-AU"/>
                </w:rPr>
                <w:id w:val="1428618056"/>
                <w:placeholder>
                  <w:docPart w:val="D349C35EF256493D9A9C099FA76BD8A2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5537" w:type="dxa"/>
          </w:tcPr>
          <w:p w14:paraId="04C40F1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speak a language other than English at home?</w:t>
            </w:r>
          </w:p>
          <w:p w14:paraId="708427F1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555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18FD3E0B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3464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A4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</w:t>
            </w:r>
            <w:r w:rsidR="000B0247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please specify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: </w:t>
            </w:r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0"/>
                  <w:lang w:val="en-AU"/>
                </w:rPr>
                <w:id w:val="-665704158"/>
                <w:placeholder>
                  <w:docPart w:val="9889370ADB7846B78ED4C676ABBD8BB8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        </w:t>
            </w:r>
          </w:p>
        </w:tc>
      </w:tr>
      <w:tr w:rsidR="000B0247" w:rsidRPr="009326E2" w14:paraId="67413AEE" w14:textId="77777777" w:rsidTr="00EB735D">
        <w:trPr>
          <w:trHeight w:val="1119"/>
        </w:trPr>
        <w:tc>
          <w:tcPr>
            <w:tcW w:w="3706" w:type="dxa"/>
            <w:tcBorders>
              <w:bottom w:val="single" w:sz="4" w:space="0" w:color="auto"/>
            </w:tcBorders>
          </w:tcPr>
          <w:p w14:paraId="6713030B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How well do you speak English?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if you answered ‘yes’ to </w:t>
            </w:r>
            <w:r w:rsidR="00407BCA" w:rsidRPr="00034298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previous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question)</w:t>
            </w:r>
          </w:p>
          <w:p w14:paraId="5F68A25F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205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ery well</w:t>
            </w:r>
          </w:p>
          <w:p w14:paraId="4C2A0D7F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2449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ell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                       </w:t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sym w:font="Wingdings" w:char="F072"/>
            </w:r>
            <w:r w:rsidR="006D024B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ot well</w:t>
            </w:r>
          </w:p>
        </w:tc>
        <w:tc>
          <w:tcPr>
            <w:tcW w:w="5537" w:type="dxa"/>
            <w:tcBorders>
              <w:bottom w:val="single" w:sz="4" w:space="0" w:color="auto"/>
            </w:tcBorders>
          </w:tcPr>
          <w:p w14:paraId="0454AC10" w14:textId="77777777" w:rsidR="000B0247" w:rsidRPr="009326E2" w:rsidRDefault="000B0247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re you of Aboriginal or Torres Strait Islander origin?</w:t>
            </w:r>
          </w:p>
          <w:p w14:paraId="3F599D02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9626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6BE91C3B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85187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Aboriginal</w:t>
            </w:r>
          </w:p>
          <w:p w14:paraId="68ED00B6" w14:textId="77777777" w:rsidR="000B0247" w:rsidRPr="009326E2" w:rsidRDefault="009F5EE3" w:rsidP="00EB735D">
            <w:pPr>
              <w:tabs>
                <w:tab w:val="left" w:pos="3972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4783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Torres Strait Islander</w:t>
            </w:r>
          </w:p>
        </w:tc>
      </w:tr>
      <w:tr w:rsidR="000B0247" w:rsidRPr="009326E2" w14:paraId="305E6DE1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4C7E9D1E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4 - EDUCATION</w:t>
            </w:r>
          </w:p>
        </w:tc>
      </w:tr>
      <w:tr w:rsidR="000B0247" w:rsidRPr="009326E2" w14:paraId="41C3B1DE" w14:textId="77777777" w:rsidTr="00EB735D">
        <w:trPr>
          <w:trHeight w:val="3934"/>
        </w:trPr>
        <w:tc>
          <w:tcPr>
            <w:tcW w:w="3706" w:type="dxa"/>
            <w:tcBorders>
              <w:bottom w:val="single" w:sz="4" w:space="0" w:color="auto"/>
            </w:tcBorders>
          </w:tcPr>
          <w:p w14:paraId="31AA0C62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hat is the highest level of schooling you have completed?</w:t>
            </w:r>
          </w:p>
          <w:p w14:paraId="63A9D58E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6799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2 or equivalent</w:t>
            </w:r>
          </w:p>
          <w:p w14:paraId="05728D25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038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1 or equivalent</w:t>
            </w:r>
          </w:p>
          <w:p w14:paraId="169D6EC7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6348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0 or equivalent</w:t>
            </w:r>
          </w:p>
          <w:p w14:paraId="30AF93D2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271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 9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equivalent</w:t>
            </w:r>
          </w:p>
          <w:p w14:paraId="5AC6BCB9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1050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8 or below</w:t>
            </w:r>
          </w:p>
          <w:p w14:paraId="1542F275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96816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 am still attending school</w:t>
            </w:r>
          </w:p>
          <w:p w14:paraId="445C1F89" w14:textId="77777777" w:rsidR="000B0247" w:rsidRPr="009326E2" w:rsidRDefault="00C14EB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What year did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omplete that level of schooling?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782093"/>
              <w:placeholder>
                <w:docPart w:val="78F1DB75506A45D4A311BE99AF133EE1"/>
              </w:placeholder>
              <w:showingPlcHdr/>
            </w:sdtPr>
            <w:sdtEndPr/>
            <w:sdtContent>
              <w:p w14:paraId="1D32AAFB" w14:textId="77777777" w:rsidR="000B0247" w:rsidRPr="009326E2" w:rsidRDefault="00611759" w:rsidP="006D024B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  <w:tcBorders>
              <w:bottom w:val="single" w:sz="4" w:space="0" w:color="auto"/>
            </w:tcBorders>
          </w:tcPr>
          <w:p w14:paraId="3BD61B5A" w14:textId="77777777" w:rsidR="000B0247" w:rsidRPr="009326E2" w:rsidRDefault="000B0247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Have you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comple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y of the following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qualification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</w:p>
          <w:p w14:paraId="1FE42011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710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DAEF3E3" w14:textId="77777777" w:rsidR="000B0247" w:rsidRPr="009326E2" w:rsidRDefault="009F5EE3" w:rsidP="006D024B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89643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ick any applicable boxes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)</w:t>
            </w:r>
          </w:p>
          <w:p w14:paraId="0BCEF86D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48486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Bachelor degree or higher</w:t>
            </w:r>
          </w:p>
          <w:p w14:paraId="1E1D207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0818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dvanced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ssociate degree</w:t>
            </w:r>
          </w:p>
          <w:p w14:paraId="5E73A89B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4168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sociate diploma</w:t>
            </w:r>
          </w:p>
          <w:p w14:paraId="16183CAB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955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V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vanced certificate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/technician  </w:t>
            </w:r>
          </w:p>
          <w:p w14:paraId="3ADC375A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1753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I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ade certificate</w:t>
            </w:r>
          </w:p>
          <w:p w14:paraId="2D443942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8138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</w:t>
            </w:r>
          </w:p>
          <w:p w14:paraId="2D557058" w14:textId="77777777" w:rsidR="000B0247" w:rsidRPr="009326E2" w:rsidRDefault="000B0247" w:rsidP="006D024B">
            <w:pPr>
              <w:tabs>
                <w:tab w:val="left" w:pos="341"/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1619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1</w:t>
            </w:r>
          </w:p>
        </w:tc>
      </w:tr>
      <w:tr w:rsidR="000B0247" w:rsidRPr="009326E2" w14:paraId="7BF86AFD" w14:textId="77777777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14:paraId="0B8B5995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5 - DISABILITY</w:t>
            </w:r>
          </w:p>
        </w:tc>
      </w:tr>
      <w:tr w:rsidR="000B0247" w:rsidRPr="009326E2" w14:paraId="3A58BE31" w14:textId="77777777" w:rsidTr="00EB735D">
        <w:trPr>
          <w:trHeight w:val="4041"/>
        </w:trPr>
        <w:tc>
          <w:tcPr>
            <w:tcW w:w="3706" w:type="dxa"/>
          </w:tcPr>
          <w:p w14:paraId="042D5F27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consider that you have a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disabilit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?</w:t>
            </w:r>
          </w:p>
          <w:p w14:paraId="5BA81CBB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5099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  <w:r w:rsidR="00611759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continue to Section 6)</w:t>
            </w:r>
          </w:p>
          <w:p w14:paraId="5B63094C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017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</w:p>
          <w:p w14:paraId="0168A0E0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If you selected </w:t>
            </w:r>
            <w:r w:rsidR="00457F6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do you require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extra suppor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ith your study?</w:t>
            </w:r>
          </w:p>
          <w:p w14:paraId="25F052F2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2121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14:paraId="0FAACFC8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7440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indicate </w:t>
            </w:r>
            <w:r w:rsidR="000B0247" w:rsidRPr="00034298">
              <w:rPr>
                <w:rFonts w:asciiTheme="minorHAnsi" w:hAnsiTheme="minorHAnsi" w:cstheme="minorHAnsi"/>
                <w:noProof/>
                <w:sz w:val="20"/>
                <w:szCs w:val="20"/>
                <w:lang w:val="en-AU"/>
              </w:rPr>
              <w:t>type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f support)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1291167969"/>
              <w:placeholder>
                <w:docPart w:val="68046A276C114C6491964F40DCA9921D"/>
              </w:placeholder>
              <w:showingPlcHdr/>
            </w:sdtPr>
            <w:sdtEndPr/>
            <w:sdtContent>
              <w:p w14:paraId="26F1DDAC" w14:textId="77777777" w:rsidR="000B0247" w:rsidRPr="009326E2" w:rsidRDefault="008329A7" w:rsidP="00EB735D">
                <w:pPr>
                  <w:tabs>
                    <w:tab w:val="left" w:pos="3972"/>
                  </w:tabs>
                  <w:spacing w:before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</w:tcPr>
          <w:p w14:paraId="27D1DF8C" w14:textId="77777777" w:rsidR="000B0247" w:rsidRPr="009326E2" w:rsidRDefault="000B0247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f you selected yes, please indicate which area?</w:t>
            </w:r>
          </w:p>
          <w:p w14:paraId="3979C7B4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07406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Hearing/deaf </w:t>
            </w:r>
          </w:p>
          <w:p w14:paraId="0FEF0B50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2834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ysical</w:t>
            </w:r>
          </w:p>
          <w:p w14:paraId="6091BFCC" w14:textId="77777777" w:rsidR="00457F6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542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ntellectual</w:t>
            </w:r>
          </w:p>
          <w:p w14:paraId="5277D6BD" w14:textId="77777777" w:rsidR="00457F6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881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Learning</w:t>
            </w:r>
          </w:p>
          <w:p w14:paraId="5A76047F" w14:textId="77777777" w:rsidR="00457F6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63560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ntal health</w:t>
            </w:r>
          </w:p>
          <w:p w14:paraId="7C97754B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714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cquired brain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injury</w:t>
            </w:r>
          </w:p>
          <w:p w14:paraId="597BB36F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9764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ision</w:t>
            </w:r>
          </w:p>
          <w:p w14:paraId="799F8675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8419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dical condition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including chronic health conditions </w:t>
            </w:r>
          </w:p>
          <w:p w14:paraId="77F62E3C" w14:textId="77777777" w:rsidR="000B0247" w:rsidRPr="009326E2" w:rsidRDefault="009F5EE3" w:rsidP="00EB735D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491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E04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8329A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67240914"/>
                <w:placeholder>
                  <w:docPart w:val="74443F9C451C41E7A4C65E13C38BCD03"/>
                </w:placeholder>
                <w:showingPlcHdr/>
              </w:sdtPr>
              <w:sdtEndPr/>
              <w:sdtContent>
                <w:r w:rsidR="008329A7"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79852428" w14:textId="77777777" w:rsidR="00E02A8B" w:rsidRPr="009326E2" w:rsidRDefault="00E02A8B">
      <w:pPr>
        <w:rPr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3326"/>
        <w:gridCol w:w="5917"/>
      </w:tblGrid>
      <w:tr w:rsidR="000B0247" w:rsidRPr="009326E2" w14:paraId="5159C537" w14:textId="77777777" w:rsidTr="00C470EC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14:paraId="03C901E1" w14:textId="77777777"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lastRenderedPageBreak/>
              <w:t>SECTION 6 - REASON FOR STUDY</w:t>
            </w:r>
          </w:p>
        </w:tc>
      </w:tr>
      <w:tr w:rsidR="00595941" w:rsidRPr="009326E2" w14:paraId="43701C3F" w14:textId="77777777" w:rsidTr="00C470EC">
        <w:tc>
          <w:tcPr>
            <w:tcW w:w="3326" w:type="dxa"/>
            <w:tcBorders>
              <w:bottom w:val="single" w:sz="4" w:space="0" w:color="auto"/>
            </w:tcBorders>
          </w:tcPr>
          <w:p w14:paraId="7BEFBCD2" w14:textId="77777777" w:rsidR="00595941" w:rsidRPr="009326E2" w:rsidRDefault="00595941" w:rsidP="001F2A6A">
            <w:pPr>
              <w:tabs>
                <w:tab w:val="left" w:pos="3972"/>
              </w:tabs>
              <w:spacing w:before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hich of the following best describes your main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reason for studying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this course (select one only)</w:t>
            </w:r>
          </w:p>
          <w:p w14:paraId="372BCF6F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575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job</w:t>
            </w:r>
          </w:p>
          <w:p w14:paraId="26C194A4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194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promotion</w:t>
            </w:r>
          </w:p>
          <w:p w14:paraId="6B701DB5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62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extra skills for my job</w:t>
            </w:r>
          </w:p>
          <w:p w14:paraId="4730A98E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3658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requirement of my job</w:t>
            </w:r>
          </w:p>
          <w:p w14:paraId="30E58FB8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095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start my own business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14:paraId="71C7453B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846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my current business</w:t>
            </w:r>
          </w:p>
          <w:p w14:paraId="04B7DBE7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717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change careers</w:t>
            </w:r>
          </w:p>
          <w:p w14:paraId="1C7BDCF3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6994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pre-requisite for another course I want to do</w:t>
            </w:r>
          </w:p>
          <w:p w14:paraId="56D81A50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5923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or personal interest</w:t>
            </w:r>
          </w:p>
          <w:p w14:paraId="3B764634" w14:textId="77777777" w:rsidR="00595941" w:rsidRPr="009326E2" w:rsidRDefault="009F5EE3" w:rsidP="001F2A6A">
            <w:pPr>
              <w:tabs>
                <w:tab w:val="left" w:pos="3972"/>
              </w:tabs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06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 (please </w:t>
            </w:r>
            <w:r w:rsidR="001F2A6A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etail</w:t>
            </w:r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)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73976319"/>
                <w:placeholder>
                  <w:docPart w:val="AC12DA80CAFE4E0080A423E29E3A6F74"/>
                </w:placeholder>
                <w:showingPlcHdr/>
              </w:sdtPr>
              <w:sdtEndPr/>
              <w:sdtContent>
                <w:r w:rsidR="00A61FCA"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lick here to enter text.</w:t>
                </w:r>
              </w:sdtContent>
            </w:sdt>
          </w:p>
        </w:tc>
      </w:tr>
    </w:tbl>
    <w:p w14:paraId="3EF8712E" w14:textId="77777777" w:rsidR="00720457" w:rsidRPr="009326E2" w:rsidRDefault="00720457" w:rsidP="00720457">
      <w:pPr>
        <w:tabs>
          <w:tab w:val="left" w:pos="1668"/>
        </w:tabs>
        <w:rPr>
          <w:rFonts w:asciiTheme="minorHAnsi" w:hAnsiTheme="minorHAnsi" w:cstheme="minorHAnsi"/>
          <w:b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b/>
          <w:sz w:val="20"/>
          <w:szCs w:val="20"/>
          <w:lang w:val="en-AU"/>
        </w:rPr>
        <w:tab/>
      </w:r>
    </w:p>
    <w:p w14:paraId="5C1AD8D0" w14:textId="77777777" w:rsidR="00720457" w:rsidRPr="009326E2" w:rsidRDefault="0083091A" w:rsidP="00720457">
      <w:pPr>
        <w:rPr>
          <w:rFonts w:asciiTheme="minorHAnsi" w:hAnsiTheme="minorHAnsi" w:cstheme="minorHAnsi"/>
          <w:lang w:val="en-AU"/>
        </w:rPr>
      </w:pPr>
      <w:r w:rsidRPr="009326E2">
        <w:rPr>
          <w:rFonts w:asciiTheme="minorHAnsi" w:hAnsiTheme="minorHAnsi" w:cstheme="minorHAnsi"/>
          <w:b/>
          <w:lang w:val="en-AU"/>
        </w:rPr>
        <w:t>SECTION 7</w:t>
      </w:r>
      <w:r w:rsidR="00305B62" w:rsidRPr="009326E2">
        <w:rPr>
          <w:rFonts w:asciiTheme="minorHAnsi" w:hAnsiTheme="minorHAnsi" w:cstheme="minorHAnsi"/>
          <w:b/>
          <w:lang w:val="en-AU"/>
        </w:rPr>
        <w:t xml:space="preserve"> - ACKNOWLEDGEMENT</w:t>
      </w:r>
    </w:p>
    <w:p w14:paraId="0CFC7B02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F9F87D" wp14:editId="2BBEB57E">
                <wp:simplePos x="0" y="0"/>
                <wp:positionH relativeFrom="column">
                  <wp:posOffset>-63500</wp:posOffset>
                </wp:positionH>
                <wp:positionV relativeFrom="paragraph">
                  <wp:posOffset>81915</wp:posOffset>
                </wp:positionV>
                <wp:extent cx="5882640" cy="1752600"/>
                <wp:effectExtent l="0" t="0" r="2286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175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3023E7" w14:textId="77777777" w:rsidR="00A828B2" w:rsidRDefault="009F5EE3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839613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828B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 w:rsidRPr="00457F67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cknowledge that it is a condition of my enrolment that I abide by all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olicies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cedure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reby acknowledge that I have received and read the Learner Handbook</w:t>
                            </w:r>
                            <w:r w:rsidR="00451E5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the Privacy Notice and Student declaration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further acknowledge that when I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roll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n a course with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tional Training </w:t>
                            </w:r>
                            <w:proofErr w:type="gramStart"/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sters</w:t>
                            </w:r>
                            <w:proofErr w:type="gramEnd"/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proofErr w:type="spellStart"/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t</w:t>
                            </w:r>
                            <w:proofErr w:type="spellEnd"/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ut here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0777836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D5AC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6FDE2F34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9C5D960" w14:textId="77777777"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      Date: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02579182"/>
                                <w:showingPlcHdr/>
                                <w:date>
                                  <w:dateFormat w:val="d/MM/yyyy"/>
                                  <w:lid w:val="en-AU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1F2A6A" w:rsidRPr="00BB00F4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  <w:t xml:space="preserve">If enrolling electronically select digital signature and enter your e-mail address. </w:t>
                            </w:r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739517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F2A6A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gital signature    </w:t>
                            </w:r>
                            <w:proofErr w:type="gramStart"/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ter</w:t>
                            </w:r>
                            <w:proofErr w:type="gramEnd"/>
                            <w:r w:rsidR="001F2A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your e-mail address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9F87D" id="Text Box 6" o:spid="_x0000_s1027" type="#_x0000_t202" style="position:absolute;margin-left:-5pt;margin-top:6.45pt;width:463.2pt;height:13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" fillcolor="white [3201]" strokeweight=".5pt">
                <v:textbox>
                  <w:txbxContent>
                    <w:p w14:paraId="363023E7" w14:textId="77777777" w:rsidR="00A828B2" w:rsidRDefault="008E4796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839613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828B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 w:rsidRPr="00457F67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cknowledge that it is a condition of my enrolment that I abide by all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olicies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cedure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reby acknowledge that I have received and read the Learner Handbook</w:t>
                      </w:r>
                      <w:r w:rsidR="00451E50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the Privacy Notice and Student declaration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further acknowledge that when I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roll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n a course with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tional Training </w:t>
                      </w:r>
                      <w:proofErr w:type="gramStart"/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asters</w:t>
                      </w:r>
                      <w:proofErr w:type="gramEnd"/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</w:t>
                      </w:r>
                      <w:r w:rsid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proofErr w:type="spellStart"/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t</w:t>
                      </w:r>
                      <w:proofErr w:type="spellEnd"/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ut here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0777836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D5AC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</w:p>
                    <w:p w14:paraId="6FDE2F34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9C5D960" w14:textId="77777777"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      Date: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02579182"/>
                          <w:showingPlcHdr/>
                          <w:date>
                            <w:dateFormat w:val="d/MM/yyyy"/>
                            <w:lid w:val="en-AU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1F2A6A" w:rsidRPr="00BB00F4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  <w:t xml:space="preserve">If enrolling electronically select digital signature and enter your e-mail address. </w:t>
                      </w:r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7395170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F2A6A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gital signature    </w:t>
                      </w:r>
                      <w:proofErr w:type="gramStart"/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ter</w:t>
                      </w:r>
                      <w:proofErr w:type="gramEnd"/>
                      <w:r w:rsidR="001F2A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your e-mail address: </w:t>
                      </w:r>
                    </w:p>
                  </w:txbxContent>
                </v:textbox>
              </v:shape>
            </w:pict>
          </mc:Fallback>
        </mc:AlternateContent>
      </w:r>
    </w:p>
    <w:p w14:paraId="4D07AE3A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3AB3D13F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1F6F2020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053034FC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56D545B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6E49F25C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5E3A251" w14:textId="77777777"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28D6D0AC" w14:textId="77777777" w:rsidR="00F554F0" w:rsidRPr="009326E2" w:rsidRDefault="00F554F0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14:paraId="541028C1" w14:textId="77777777" w:rsidR="009326E2" w:rsidRPr="009326E2" w:rsidRDefault="009326E2" w:rsidP="00720457">
      <w:pPr>
        <w:rPr>
          <w:rFonts w:asciiTheme="minorHAnsi" w:hAnsiTheme="minorHAnsi" w:cstheme="minorHAnsi"/>
          <w:b/>
          <w:lang w:val="en-AU"/>
        </w:rPr>
      </w:pPr>
    </w:p>
    <w:p w14:paraId="0AF85EE4" w14:textId="77777777" w:rsidR="00465D1E" w:rsidRDefault="00465D1E" w:rsidP="00720457">
      <w:pPr>
        <w:rPr>
          <w:rFonts w:asciiTheme="minorHAnsi" w:hAnsiTheme="minorHAnsi" w:cstheme="minorHAnsi"/>
          <w:b/>
          <w:lang w:val="en-AU"/>
        </w:rPr>
      </w:pPr>
    </w:p>
    <w:p w14:paraId="755CFE15" w14:textId="77777777" w:rsidR="001F2A6A" w:rsidRDefault="001F2A6A" w:rsidP="00720457">
      <w:pPr>
        <w:rPr>
          <w:rFonts w:asciiTheme="minorHAnsi" w:hAnsiTheme="minorHAnsi" w:cstheme="minorHAnsi"/>
          <w:b/>
          <w:lang w:val="en-AU"/>
        </w:rPr>
      </w:pPr>
    </w:p>
    <w:p w14:paraId="0B8C60BF" w14:textId="62B50BD9" w:rsidR="002F78C4" w:rsidRPr="009326E2" w:rsidRDefault="00191F53" w:rsidP="00720457">
      <w:pPr>
        <w:rPr>
          <w:rFonts w:asciiTheme="minorHAnsi" w:hAnsiTheme="minorHAnsi" w:cstheme="minorHAnsi"/>
          <w:b/>
          <w:lang w:val="en-AU"/>
        </w:rPr>
      </w:pPr>
      <w:r w:rsidRPr="009326E2">
        <w:rPr>
          <w:rFonts w:asciiTheme="minorHAnsi" w:hAnsiTheme="minorHAnsi" w:cstheme="minorHAnsi"/>
          <w:b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E4573B2" wp14:editId="59745418">
                <wp:simplePos x="0" y="0"/>
                <wp:positionH relativeFrom="column">
                  <wp:posOffset>-63500</wp:posOffset>
                </wp:positionH>
                <wp:positionV relativeFrom="paragraph">
                  <wp:posOffset>187960</wp:posOffset>
                </wp:positionV>
                <wp:extent cx="5882640" cy="2616200"/>
                <wp:effectExtent l="0" t="0" r="2286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261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B969B" w14:textId="77777777" w:rsidR="003D4D32" w:rsidRDefault="005D7B6A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elect your workshops: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20620580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1 TAEASS50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$</w:t>
                            </w:r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35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8228586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Workshop 2 TAELLN411 $</w:t>
                            </w:r>
                            <w:r w:rsidR="009E3B6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300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110450040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91F53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191F5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Workshop 3 Gap Training TAEASS401 &amp; TAEASS403 $400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  <w:szCs w:val="20"/>
                                </w:rPr>
                                <w:id w:val="-3548878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62B2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0C62B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All TAEASS502 + TAELLN411 + Gap $900  </w:t>
                            </w:r>
                          </w:p>
                          <w:p w14:paraId="6A8D9571" w14:textId="77777777" w:rsidR="005D7B6A" w:rsidRPr="005D7B6A" w:rsidRDefault="006D024B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5D7B6A" w:rsidRPr="005D7B6A">
                              <w:rPr>
                                <w:rFonts w:ascii="Segoe UI Symbol" w:hAnsi="Segoe UI Symbol" w:cs="Segoe UI Symbol"/>
                                <w:sz w:val="20"/>
                                <w:szCs w:val="20"/>
                              </w:rPr>
                              <w:t>☐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aise</w:t>
                            </w:r>
                            <w:proofErr w:type="gramEnd"/>
                            <w:r w:rsidR="005D7B6A" w:rsidRPr="005D7B6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 invoice for my employer: </w:t>
                            </w:r>
                            <w:r w:rsidR="00936A78" w:rsidRPr="00936A78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insert</w:t>
                            </w:r>
                            <w:r w:rsidR="00936A7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7B6A" w:rsidRPr="005D7B6A">
                              <w:rPr>
                                <w:rFonts w:asciiTheme="minorHAnsi" w:hAnsiTheme="minorHAnsi" w:cstheme="minorHAnsi"/>
                                <w:i/>
                                <w:sz w:val="20"/>
                                <w:szCs w:val="20"/>
                              </w:rPr>
                              <w:t>business name</w:t>
                            </w:r>
                          </w:p>
                          <w:p w14:paraId="54AB07C9" w14:textId="77777777" w:rsidR="003D4D32" w:rsidRDefault="009F5EE3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55676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would like a payment plan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4392828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eque (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ya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ble to </w:t>
                            </w:r>
                            <w:proofErr w:type="spellStart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)</w:t>
                            </w:r>
                          </w:p>
                          <w:p w14:paraId="40568DE6" w14:textId="77777777" w:rsidR="003D4D32" w:rsidRPr="00C91EBA" w:rsidRDefault="009F5EE3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1542560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 would like to pay by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rect</w:t>
                            </w:r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posit</w:t>
                            </w:r>
                            <w:r w:rsidR="003D4D32"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8997184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Visa or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4135857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D4D3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D4D3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sterCard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D4D3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38E8F43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46328D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Direct Transfer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Bank details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umb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</w:t>
                            </w:r>
                          </w:p>
                          <w:p w14:paraId="1F1AEDF6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SB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062 56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iry date:  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_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/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          CCV:  __________</w:t>
                            </w:r>
                          </w:p>
                          <w:p w14:paraId="6727AA11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o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014 3287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ame of card </w:t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older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77B434C0" w14:textId="77777777" w:rsidR="003D4D32" w:rsidRDefault="003D4D32" w:rsidP="003D4D32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ccount Nam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mboh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ty Ltd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</w:t>
                            </w:r>
                            <w:proofErr w:type="gramEnd"/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</w:p>
                          <w:p w14:paraId="57589D23" w14:textId="77777777" w:rsidR="003D4D32" w:rsidRPr="003D4D32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ferenc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your nam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5112487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pay at our Head Office: </w:t>
                            </w:r>
                            <w:r w:rsidR="00465D1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evel 1, 18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nning Street,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r w:rsidRPr="00EE66C1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preferred method of paymen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KIAMA NSW 2553</w:t>
                            </w:r>
                            <w:r w:rsidR="008D65B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r call 1300 653 501</w:t>
                            </w:r>
                          </w:p>
                          <w:p w14:paraId="7D913D6C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7EE6626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FD19AD8" w14:textId="77777777" w:rsidR="003D4D32" w:rsidRPr="00C91EBA" w:rsidRDefault="003D4D32" w:rsidP="003D4D32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72E1E8B" w14:textId="77777777" w:rsidR="003D4D32" w:rsidRDefault="003D4D32" w:rsidP="003D4D32">
                            <w:pPr>
                              <w:spacing w:before="120"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F569EAD" w14:textId="77777777" w:rsidR="003D4D32" w:rsidRPr="00C91EBA" w:rsidRDefault="003D4D32" w:rsidP="003D4D3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573B2" id="Text Box 7" o:spid="_x0000_s1028" type="#_x0000_t202" style="position:absolute;margin-left:-5pt;margin-top:14.8pt;width:463.2pt;height:20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" fillcolor="white [3201]" strokeweight=".5pt">
                <v:textbox>
                  <w:txbxContent>
                    <w:p w14:paraId="4FBB969B" w14:textId="77777777" w:rsidR="003D4D32" w:rsidRDefault="005D7B6A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elect your workshops:</w:t>
                      </w:r>
                      <w:r w:rsidR="00191F5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20620580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1 TAEASS502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$</w:t>
                      </w:r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35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8228586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Workshop 2 TAELLN411 $</w:t>
                      </w:r>
                      <w:r w:rsidR="009E3B6B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300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br/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110450040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91F53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191F53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Workshop 3 Gap Training TAEASS401 &amp; TAEASS403 $400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  <w:szCs w:val="20"/>
                          </w:rPr>
                          <w:id w:val="-3548878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62B2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0C62B2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All TAEASS502 + TAELLN411 + Gap $900  </w:t>
                      </w:r>
                    </w:p>
                    <w:p w14:paraId="6A8D9571" w14:textId="77777777" w:rsidR="005D7B6A" w:rsidRPr="005D7B6A" w:rsidRDefault="006D024B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="005D7B6A" w:rsidRPr="005D7B6A">
                        <w:rPr>
                          <w:rFonts w:ascii="Segoe UI Symbol" w:hAnsi="Segoe UI Symbol" w:cs="Segoe UI Symbol"/>
                          <w:sz w:val="20"/>
                          <w:szCs w:val="20"/>
                        </w:rPr>
                        <w:t>☐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aise</w:t>
                      </w:r>
                      <w:proofErr w:type="gramEnd"/>
                      <w:r w:rsidR="005D7B6A" w:rsidRPr="005D7B6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 invoice for my employer: </w:t>
                      </w:r>
                      <w:r w:rsidR="00936A78" w:rsidRPr="00936A78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insert</w:t>
                      </w:r>
                      <w:r w:rsidR="00936A7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5D7B6A" w:rsidRPr="005D7B6A">
                        <w:rPr>
                          <w:rFonts w:asciiTheme="minorHAnsi" w:hAnsiTheme="minorHAnsi" w:cstheme="minorHAnsi"/>
                          <w:i/>
                          <w:sz w:val="20"/>
                          <w:szCs w:val="20"/>
                        </w:rPr>
                        <w:t>business name</w:t>
                      </w:r>
                    </w:p>
                    <w:p w14:paraId="54AB07C9" w14:textId="77777777" w:rsidR="003D4D32" w:rsidRDefault="008E4796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55676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would like a payment plan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4392828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eque (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ya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ble to </w:t>
                      </w:r>
                      <w:proofErr w:type="spellStart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)</w:t>
                      </w:r>
                    </w:p>
                    <w:p w14:paraId="40568DE6" w14:textId="77777777" w:rsidR="003D4D32" w:rsidRPr="00C91EBA" w:rsidRDefault="008E4796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1542560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 would like to pay by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rect</w:t>
                      </w:r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posit</w:t>
                      </w:r>
                      <w:r w:rsidR="003D4D32"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899718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Visa or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4135857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D4D3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3D4D3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sterCard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3D4D3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538E8F43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46328D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Direct Transfer </w:t>
                      </w:r>
                      <w:r w:rsidRPr="00C91EBA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Bank details: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umb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</w:t>
                      </w:r>
                    </w:p>
                    <w:p w14:paraId="1F1AEDF6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SB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062 562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iry date:  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_ 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/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          CCV:  __________</w:t>
                      </w:r>
                    </w:p>
                    <w:p w14:paraId="6727AA11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o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1014 3287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ame of card </w:t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older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77B434C0" w14:textId="77777777" w:rsidR="003D4D32" w:rsidRDefault="003D4D32" w:rsidP="003D4D32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ccount Nam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mbohill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ty Ltd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</w:t>
                      </w:r>
                      <w:proofErr w:type="gramEnd"/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</w:p>
                    <w:p w14:paraId="57589D23" w14:textId="77777777" w:rsidR="003D4D32" w:rsidRPr="003D4D32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ferenc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your nam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5112487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pay at our Head Office: </w:t>
                      </w:r>
                      <w:r w:rsidR="00465D1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evel 1, 18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nning Street,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r w:rsidRPr="00EE66C1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 xml:space="preserve"> preferred method of paymen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KIAMA NSW 2553</w:t>
                      </w:r>
                      <w:r w:rsidR="008D65B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r call 1300 653 501</w:t>
                      </w:r>
                    </w:p>
                    <w:p w14:paraId="7D913D6C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7EE6626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1FD19AD8" w14:textId="77777777" w:rsidR="003D4D32" w:rsidRPr="00C91EBA" w:rsidRDefault="003D4D32" w:rsidP="003D4D32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72E1E8B" w14:textId="77777777" w:rsidR="003D4D32" w:rsidRDefault="003D4D32" w:rsidP="003D4D32">
                      <w:pPr>
                        <w:spacing w:before="120"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</w:p>
                    <w:p w14:paraId="4F569EAD" w14:textId="77777777" w:rsidR="003D4D32" w:rsidRPr="00C91EBA" w:rsidRDefault="003D4D32" w:rsidP="003D4D3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091A" w:rsidRPr="009326E2">
        <w:rPr>
          <w:rFonts w:asciiTheme="minorHAnsi" w:hAnsiTheme="minorHAnsi" w:cstheme="minorHAnsi"/>
          <w:b/>
          <w:lang w:val="en-AU"/>
        </w:rPr>
        <w:t>SECTION 8</w:t>
      </w:r>
      <w:r w:rsidR="00720457" w:rsidRPr="009326E2">
        <w:rPr>
          <w:rFonts w:asciiTheme="minorHAnsi" w:hAnsiTheme="minorHAnsi" w:cstheme="minorHAnsi"/>
          <w:b/>
          <w:lang w:val="en-AU"/>
        </w:rPr>
        <w:t xml:space="preserve"> – PAYMENT </w:t>
      </w:r>
      <w:r w:rsidR="007D5AC2" w:rsidRPr="00DB2271">
        <w:rPr>
          <w:rFonts w:asciiTheme="minorHAnsi" w:hAnsiTheme="minorHAnsi" w:cstheme="minorHAnsi"/>
          <w:b/>
          <w:noProof/>
          <w:lang w:val="en-AU"/>
        </w:rPr>
        <w:t>ARRA</w:t>
      </w:r>
      <w:r w:rsidR="00DB2271">
        <w:rPr>
          <w:rFonts w:asciiTheme="minorHAnsi" w:hAnsiTheme="minorHAnsi" w:cstheme="minorHAnsi"/>
          <w:b/>
          <w:noProof/>
          <w:lang w:val="en-AU"/>
        </w:rPr>
        <w:t>N</w:t>
      </w:r>
      <w:r w:rsidR="007D5AC2" w:rsidRPr="00DB2271">
        <w:rPr>
          <w:rFonts w:asciiTheme="minorHAnsi" w:hAnsiTheme="minorHAnsi" w:cstheme="minorHAnsi"/>
          <w:b/>
          <w:noProof/>
          <w:lang w:val="en-AU"/>
        </w:rPr>
        <w:t>GEMENT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</w:t>
      </w:r>
      <w:r w:rsidR="00F74FFF" w:rsidRPr="00FA0138">
        <w:rPr>
          <w:rFonts w:asciiTheme="minorHAnsi" w:hAnsiTheme="minorHAnsi" w:cstheme="minorHAnsi"/>
          <w:b/>
          <w:noProof/>
          <w:lang w:val="en-AU"/>
        </w:rPr>
        <w:t>Please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select your preferred payment option</w:t>
      </w:r>
    </w:p>
    <w:p w14:paraId="23682F4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6EEA2029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26E0CAA5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18CAD843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8D73E49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47D35FC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428CD89E" w14:textId="77777777"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14:paraId="305EF799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464D6606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224FCBE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6A4EEB1B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709E6ADC" w14:textId="77777777"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14:paraId="08766406" w14:textId="77777777" w:rsidR="0055647D" w:rsidRPr="009326E2" w:rsidRDefault="0055647D" w:rsidP="00720457">
      <w:pPr>
        <w:rPr>
          <w:rFonts w:asciiTheme="minorHAnsi" w:hAnsiTheme="minorHAnsi" w:cstheme="minorHAnsi"/>
          <w:b/>
          <w:lang w:val="en-AU"/>
        </w:rPr>
      </w:pPr>
    </w:p>
    <w:p w14:paraId="40E7F573" w14:textId="77777777" w:rsidR="006C112A" w:rsidRPr="00465D1E" w:rsidRDefault="00191F53" w:rsidP="006C112A">
      <w:pPr>
        <w:rPr>
          <w:rFonts w:asciiTheme="minorHAnsi" w:hAnsiTheme="minorHAnsi" w:cstheme="minorHAnsi"/>
          <w:b/>
          <w:lang w:val="en-AU"/>
        </w:rPr>
      </w:pPr>
      <w:r>
        <w:rPr>
          <w:rFonts w:asciiTheme="minorHAnsi" w:hAnsiTheme="minorHAnsi" w:cstheme="minorHAnsi"/>
          <w:b/>
          <w:lang w:val="en-AU"/>
        </w:rPr>
        <w:br/>
      </w:r>
    </w:p>
    <w:p w14:paraId="1DC00A41" w14:textId="77777777" w:rsidR="007D5AC2" w:rsidRPr="009326E2" w:rsidRDefault="003D4D32" w:rsidP="006C112A">
      <w:pPr>
        <w:rPr>
          <w:rFonts w:asciiTheme="minorHAnsi" w:hAnsiTheme="minorHAnsi" w:cstheme="minorHAnsi"/>
          <w:lang w:val="en-AU"/>
        </w:rPr>
      </w:pPr>
      <w:r w:rsidRPr="009326E2">
        <w:rPr>
          <w:rFonts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CB1427" wp14:editId="2FD10A8A">
                <wp:simplePos x="0" y="0"/>
                <wp:positionH relativeFrom="margin">
                  <wp:posOffset>-53340</wp:posOffset>
                </wp:positionH>
                <wp:positionV relativeFrom="paragraph">
                  <wp:posOffset>124460</wp:posOffset>
                </wp:positionV>
                <wp:extent cx="5875020" cy="749300"/>
                <wp:effectExtent l="0" t="0" r="1143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5020" cy="74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871974F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Office Use Only</w:t>
                            </w:r>
                          </w:p>
                          <w:p w14:paraId="18C68D44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14261BD5" w14:textId="77777777" w:rsidR="003D4D32" w:rsidRPr="006E0482" w:rsidRDefault="003D4D32" w:rsidP="003D4D32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tudent ID #                                                                             </w:t>
                            </w:r>
                          </w:p>
                          <w:p w14:paraId="150681B7" w14:textId="77777777" w:rsidR="003D4D32" w:rsidRPr="00FF7474" w:rsidRDefault="003D4D32" w:rsidP="003D4D32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oic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  <w:t>Certificat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B1427" id="Text Box 10" o:spid="_x0000_s1029" type="#_x0000_t202" style="position:absolute;margin-left:-4.2pt;margin-top:9.8pt;width:462.6pt;height:5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" fillcolor="#d8d8d8 [2732]" strokeweight=".5pt">
                <v:textbox>
                  <w:txbxContent>
                    <w:p w14:paraId="5871974F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Office Use Only</w:t>
                      </w:r>
                    </w:p>
                    <w:p w14:paraId="18C68D44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14261BD5" w14:textId="77777777" w:rsidR="003D4D32" w:rsidRPr="006E0482" w:rsidRDefault="003D4D32" w:rsidP="003D4D32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tudent ID #                                                                             </w:t>
                      </w:r>
                    </w:p>
                    <w:p w14:paraId="150681B7" w14:textId="77777777" w:rsidR="003D4D32" w:rsidRPr="00FF7474" w:rsidRDefault="003D4D32" w:rsidP="003D4D32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oic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  <w:t>Certificat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B563268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4D8B4F8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8A36B3A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605587C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4C47CDB7" w14:textId="77777777" w:rsidR="00EB735D" w:rsidRDefault="00EB735D" w:rsidP="00457F67">
      <w:pPr>
        <w:rPr>
          <w:rFonts w:asciiTheme="minorHAnsi" w:hAnsiTheme="minorHAnsi" w:cstheme="minorHAnsi"/>
          <w:color w:val="FF0000"/>
          <w:lang w:val="en-AU"/>
        </w:rPr>
      </w:pPr>
    </w:p>
    <w:p w14:paraId="79ABC430" w14:textId="77777777" w:rsidR="007D5AC2" w:rsidRPr="00EB735D" w:rsidRDefault="00457F67" w:rsidP="00EB735D">
      <w:pPr>
        <w:jc w:val="center"/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</w:pPr>
      <w:r w:rsidRPr="00EB735D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>* PLEASE NOW READ THE PRIVACY NOTICE AND STUDENT DECLARATION</w:t>
      </w:r>
      <w:r w:rsidR="000C62B2">
        <w:rPr>
          <w:rFonts w:asciiTheme="minorHAnsi" w:hAnsiTheme="minorHAnsi" w:cstheme="minorHAnsi"/>
          <w:b/>
          <w:color w:val="FF0000"/>
          <w:sz w:val="24"/>
          <w:szCs w:val="24"/>
          <w:lang w:val="en-AU"/>
        </w:rPr>
        <w:t xml:space="preserve"> Before signing section 7 Acknowledgement </w:t>
      </w:r>
    </w:p>
    <w:p w14:paraId="4D92560E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14:paraId="01FC313B" w14:textId="77777777" w:rsidR="00465D1E" w:rsidRDefault="00465D1E">
      <w:pPr>
        <w:rPr>
          <w:rFonts w:asciiTheme="minorHAnsi" w:hAnsiTheme="minorHAnsi" w:cstheme="minorHAnsi"/>
          <w:b/>
          <w:color w:val="00B050"/>
          <w:sz w:val="28"/>
          <w:lang w:val="en-AU"/>
        </w:rPr>
      </w:pPr>
      <w:r>
        <w:rPr>
          <w:rFonts w:asciiTheme="minorHAnsi" w:hAnsiTheme="minorHAnsi" w:cstheme="minorHAnsi"/>
          <w:b/>
          <w:color w:val="00B050"/>
          <w:sz w:val="28"/>
          <w:lang w:val="en-AU"/>
        </w:rPr>
        <w:br w:type="page"/>
      </w:r>
    </w:p>
    <w:p w14:paraId="42F94541" w14:textId="77777777"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  <w:r w:rsidRPr="006E0482">
        <w:rPr>
          <w:rFonts w:asciiTheme="minorHAnsi" w:hAnsiTheme="minorHAnsi" w:cstheme="minorHAnsi"/>
          <w:b/>
          <w:color w:val="00B050"/>
          <w:sz w:val="28"/>
          <w:lang w:val="en-AU"/>
        </w:rPr>
        <w:lastRenderedPageBreak/>
        <w:t>National</w:t>
      </w:r>
      <w:r w:rsidRPr="009326E2">
        <w:rPr>
          <w:rFonts w:asciiTheme="minorHAnsi" w:hAnsiTheme="minorHAnsi" w:cstheme="minorHAnsi"/>
          <w:b/>
          <w:color w:val="00B050"/>
          <w:sz w:val="28"/>
          <w:lang w:val="en-AU"/>
        </w:rPr>
        <w:t xml:space="preserve"> </w:t>
      </w:r>
      <w:r w:rsidRPr="009326E2">
        <w:rPr>
          <w:rFonts w:asciiTheme="minorHAnsi" w:hAnsiTheme="minorHAnsi" w:cstheme="minorHAnsi"/>
          <w:b/>
          <w:sz w:val="28"/>
          <w:lang w:val="en-AU"/>
        </w:rPr>
        <w:t xml:space="preserve">Training Masters </w:t>
      </w:r>
      <w:r w:rsidRPr="009326E2">
        <w:rPr>
          <w:rFonts w:asciiTheme="minorHAnsi" w:hAnsiTheme="minorHAnsi" w:cstheme="minorHAnsi"/>
          <w:color w:val="4BACC6" w:themeColor="accent5"/>
          <w:lang w:val="en-AU"/>
        </w:rPr>
        <w:br/>
      </w:r>
      <w:r w:rsidR="00457F67" w:rsidRPr="009326E2">
        <w:rPr>
          <w:rFonts w:asciiTheme="minorHAnsi" w:hAnsiTheme="minorHAnsi" w:cstheme="minorHAnsi"/>
          <w:b/>
          <w:sz w:val="36"/>
          <w:lang w:val="en-AU"/>
        </w:rPr>
        <w:t>Privacy Notice and Student Declaration</w:t>
      </w:r>
      <w:r w:rsidRPr="009326E2">
        <w:rPr>
          <w:rFonts w:asciiTheme="minorHAnsi" w:hAnsiTheme="minorHAnsi" w:cstheme="minorHAnsi"/>
          <w:sz w:val="36"/>
          <w:lang w:val="en-AU"/>
        </w:rPr>
        <w:t xml:space="preserve"> </w:t>
      </w:r>
    </w:p>
    <w:p w14:paraId="6FE29785" w14:textId="77777777" w:rsidR="007D5AC2" w:rsidRPr="009326E2" w:rsidRDefault="007D5AC2" w:rsidP="006C112A">
      <w:pPr>
        <w:rPr>
          <w:rFonts w:asciiTheme="minorHAnsi" w:hAnsiTheme="minorHAnsi" w:cstheme="minorHAnsi"/>
          <w:sz w:val="14"/>
          <w:lang w:val="en-AU"/>
        </w:rPr>
      </w:pPr>
    </w:p>
    <w:p w14:paraId="62DBB00B" w14:textId="77777777" w:rsidR="005D40CE" w:rsidRDefault="007D5AC2" w:rsidP="006C112A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Before signing</w:t>
      </w:r>
      <w:r w:rsidR="005D40CE">
        <w:rPr>
          <w:rFonts w:asciiTheme="minorHAnsi" w:hAnsiTheme="minorHAnsi" w:cstheme="minorHAnsi"/>
          <w:sz w:val="24"/>
          <w:lang w:val="en-AU"/>
        </w:rPr>
        <w:t xml:space="preserve"> the enrolment form</w:t>
      </w:r>
      <w:r w:rsidRPr="00451E50">
        <w:rPr>
          <w:rFonts w:asciiTheme="minorHAnsi" w:hAnsiTheme="minorHAnsi" w:cstheme="minorHAnsi"/>
          <w:sz w:val="24"/>
          <w:lang w:val="en-AU"/>
        </w:rPr>
        <w:t>, take the time to read the terms and condition</w:t>
      </w:r>
      <w:r w:rsidR="00457F67" w:rsidRPr="00451E50">
        <w:rPr>
          <w:rFonts w:asciiTheme="minorHAnsi" w:hAnsiTheme="minorHAnsi" w:cstheme="minorHAnsi"/>
          <w:sz w:val="24"/>
          <w:lang w:val="en-AU"/>
        </w:rPr>
        <w:t>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of your enrolment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contained in this declaration. Ensure you have read the Learner Handbook, containing a summary of all our </w:t>
      </w:r>
      <w:r w:rsidR="00F74FFF" w:rsidRPr="00451E50">
        <w:rPr>
          <w:rFonts w:asciiTheme="minorHAnsi" w:hAnsiTheme="minorHAnsi" w:cstheme="minorHAnsi"/>
          <w:sz w:val="24"/>
          <w:lang w:val="en-AU"/>
        </w:rPr>
        <w:t>policies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and procedures</w:t>
      </w:r>
      <w:r w:rsidR="005D40CE">
        <w:rPr>
          <w:rFonts w:asciiTheme="minorHAnsi" w:hAnsiTheme="minorHAnsi" w:cstheme="minorHAnsi"/>
          <w:sz w:val="24"/>
          <w:lang w:val="en-AU"/>
        </w:rPr>
        <w:t>.</w:t>
      </w:r>
    </w:p>
    <w:p w14:paraId="20FD7109" w14:textId="77777777" w:rsidR="007D5AC2" w:rsidRPr="00451E50" w:rsidRDefault="005D40CE" w:rsidP="006C112A">
      <w:pPr>
        <w:rPr>
          <w:rFonts w:asciiTheme="minorHAnsi" w:hAnsiTheme="minorHAnsi" w:cstheme="minorHAnsi"/>
          <w:sz w:val="16"/>
          <w:lang w:val="en-AU"/>
        </w:rPr>
      </w:pPr>
      <w:r w:rsidRPr="00451E50">
        <w:rPr>
          <w:rFonts w:asciiTheme="minorHAnsi" w:hAnsiTheme="minorHAnsi" w:cstheme="minorHAnsi"/>
          <w:sz w:val="16"/>
          <w:lang w:val="en-AU"/>
        </w:rPr>
        <w:t xml:space="preserve"> </w:t>
      </w:r>
    </w:p>
    <w:p w14:paraId="35E63459" w14:textId="77777777" w:rsidR="007D5AC2" w:rsidRPr="00451E50" w:rsidRDefault="00457F67" w:rsidP="006C112A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Privacy Note</w:t>
      </w:r>
    </w:p>
    <w:p w14:paraId="5B72F826" w14:textId="77777777" w:rsidR="00457F67" w:rsidRPr="00451E50" w:rsidRDefault="00457F67" w:rsidP="006C112A">
      <w:pPr>
        <w:rPr>
          <w:rFonts w:asciiTheme="minorHAnsi" w:hAnsiTheme="minorHAnsi" w:cstheme="minorHAnsi"/>
          <w:sz w:val="20"/>
          <w:lang w:val="en-AU"/>
        </w:rPr>
      </w:pPr>
    </w:p>
    <w:p w14:paraId="64A69E0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Under the </w:t>
      </w:r>
      <w:hyperlink r:id="rId11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Data Provision Requirements 2012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, National Training Masters </w:t>
      </w:r>
      <w:r w:rsidR="009A74FC">
        <w:rPr>
          <w:rFonts w:asciiTheme="minorHAnsi" w:hAnsiTheme="minorHAnsi" w:cstheme="minorHAnsi"/>
          <w:sz w:val="24"/>
          <w:lang w:val="en-AU"/>
        </w:rPr>
        <w:t xml:space="preserve">(NTM)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s required to collect personal information about you and to disclose that personal information to the </w:t>
      </w:r>
      <w:hyperlink r:id="rId12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National Centre for Vocational Education Research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 Ltd (NCVER).</w:t>
      </w:r>
    </w:p>
    <w:p w14:paraId="67092C50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65F5D49F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r personal information (including the personal information contained on this enrolment form and your training activity data) may be used or disclosed by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for statistical, regulatory and research purposes.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may disclose your personal information for these purposes to third parties, including:</w:t>
      </w:r>
    </w:p>
    <w:p w14:paraId="22EAD69E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School – if you are a secondary student undertaking VET, including a school-based apprenticeship or traineeship;</w:t>
      </w:r>
    </w:p>
    <w:p w14:paraId="263832BB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Employer – if you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are enrolled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in training paid by your employer; </w:t>
      </w:r>
    </w:p>
    <w:p w14:paraId="54FF06C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Commonwealth and State or Territory government departments and authorised agencies;</w:t>
      </w:r>
    </w:p>
    <w:p w14:paraId="56B3C7C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CVER</w:t>
      </w:r>
    </w:p>
    <w:p w14:paraId="4A03DBB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Organisations conducting student surveys; and</w:t>
      </w:r>
    </w:p>
    <w:p w14:paraId="1110945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Researchers.</w:t>
      </w:r>
    </w:p>
    <w:p w14:paraId="44184C96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733EF50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Personal information disclosed to NCVER may be used or disclosed for the following purposes:</w:t>
      </w:r>
    </w:p>
    <w:p w14:paraId="514BD667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Issuing statements of attainment or qualification, and populating authenticated VET transcripts;</w:t>
      </w:r>
    </w:p>
    <w:p w14:paraId="656D0FC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facilitating statistics and research relating to education, including surveys;</w:t>
      </w:r>
    </w:p>
    <w:p w14:paraId="2403F1E8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understanding how the VET market operates, for policy, workforce planning and consumer information; and</w:t>
      </w:r>
    </w:p>
    <w:p w14:paraId="4664213B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administering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VET</w:t>
      </w:r>
      <w:r w:rsidRPr="00451E50">
        <w:rPr>
          <w:rFonts w:asciiTheme="minorHAnsi" w:hAnsiTheme="minorHAnsi" w:cstheme="minorHAnsi"/>
          <w:sz w:val="24"/>
          <w:lang w:val="en-AU"/>
        </w:rPr>
        <w:t>, including programme administration, regulation, monitoring and evaluation.</w:t>
      </w:r>
    </w:p>
    <w:p w14:paraId="0A5BA702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7922B1A5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 may receive an NCVER student survey which may be administered by an NCVER employee, agent or third-party contractor. You may opt out of the survey at the time of being contacted. </w:t>
      </w:r>
    </w:p>
    <w:p w14:paraId="4305F071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55E5EF4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NCVER will collect, hold, use and disclose your personal information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in accordance with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Act 1988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(Cth),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VET Data Policy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nd all NCVER policies and protocols (including those published on NCVER’s website at </w:t>
      </w:r>
      <w:hyperlink r:id="rId13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www.ncver.edu.au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>).</w:t>
      </w:r>
    </w:p>
    <w:p w14:paraId="711A250D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14:paraId="130C59E3" w14:textId="77777777" w:rsidR="00457F67" w:rsidRPr="00451E50" w:rsidRDefault="00457F67" w:rsidP="00457F67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Student Declaration and Consent</w:t>
      </w:r>
    </w:p>
    <w:p w14:paraId="5BE11E2C" w14:textId="77777777"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I declare that the information I have provided to the best of my knowledge is true and correct.</w:t>
      </w:r>
      <w:r w:rsidR="00F74FFF" w:rsidRPr="00451E50">
        <w:rPr>
          <w:rFonts w:asciiTheme="minorHAnsi" w:hAnsiTheme="minorHAnsi" w:cstheme="minorHAnsi"/>
          <w:sz w:val="24"/>
          <w:lang w:val="en-AU"/>
        </w:rPr>
        <w:t xml:space="preserve">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 consent to the collection, use and disclosure of my personal information </w:t>
      </w:r>
      <w:r w:rsidRPr="00FA0138">
        <w:rPr>
          <w:rFonts w:asciiTheme="minorHAnsi" w:hAnsiTheme="minorHAnsi" w:cstheme="minorHAnsi"/>
          <w:noProof/>
          <w:sz w:val="24"/>
          <w:lang w:val="en-AU"/>
        </w:rPr>
        <w:t>in accordance with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Notice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bove.</w:t>
      </w:r>
    </w:p>
    <w:p w14:paraId="664F6D7A" w14:textId="77777777" w:rsidR="00F74FFF" w:rsidRPr="00451E50" w:rsidRDefault="00F74FFF" w:rsidP="00457F67">
      <w:pPr>
        <w:rPr>
          <w:rFonts w:asciiTheme="minorHAnsi" w:hAnsiTheme="minorHAnsi" w:cstheme="minorHAnsi"/>
          <w:sz w:val="24"/>
          <w:lang w:val="en-AU"/>
        </w:rPr>
      </w:pPr>
    </w:p>
    <w:p w14:paraId="1027C5F4" w14:textId="77777777" w:rsidR="00F74FFF" w:rsidRPr="009326E2" w:rsidRDefault="00F74FFF" w:rsidP="00457F67">
      <w:pPr>
        <w:rPr>
          <w:rFonts w:asciiTheme="minorHAnsi" w:hAnsiTheme="minorHAnsi" w:cstheme="minorHAnsi"/>
          <w:lang w:val="en-AU"/>
        </w:rPr>
      </w:pPr>
    </w:p>
    <w:sectPr w:rsidR="00F74FFF" w:rsidRPr="009326E2" w:rsidSect="00FF7474">
      <w:footerReference w:type="default" r:id="rId14"/>
      <w:pgSz w:w="11907" w:h="16839" w:code="9"/>
      <w:pgMar w:top="426" w:right="1440" w:bottom="1440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0956F" w14:textId="77777777" w:rsidR="001A1424" w:rsidRDefault="001A1424" w:rsidP="002F78C4">
      <w:r>
        <w:separator/>
      </w:r>
    </w:p>
  </w:endnote>
  <w:endnote w:type="continuationSeparator" w:id="0">
    <w:p w14:paraId="6461FD86" w14:textId="77777777" w:rsidR="001A1424" w:rsidRDefault="001A1424" w:rsidP="002F7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C7A9A" w14:textId="77777777" w:rsidR="00A828B2" w:rsidRDefault="00F74FFF" w:rsidP="00EE3E19">
    <w:pPr>
      <w:pStyle w:val="Footer"/>
      <w:tabs>
        <w:tab w:val="clear" w:pos="4513"/>
        <w:tab w:val="clear" w:pos="9026"/>
        <w:tab w:val="left" w:pos="3300"/>
      </w:tabs>
    </w:pPr>
    <w:r>
      <w:rPr>
        <w:noProof/>
        <w:lang w:val="en-AU" w:eastAsia="en-AU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65502483" wp14:editId="4E95A0BD">
              <wp:simplePos x="0" y="0"/>
              <wp:positionH relativeFrom="page">
                <wp:align>right</wp:align>
              </wp:positionH>
              <wp:positionV relativeFrom="paragraph">
                <wp:posOffset>-314325</wp:posOffset>
              </wp:positionV>
              <wp:extent cx="2661285" cy="444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1285" cy="444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07E9B" w14:textId="77777777" w:rsidR="00F74FFF" w:rsidRDefault="00F74FFF" w:rsidP="00F74FFF">
                          <w:pPr>
                            <w:jc w:val="right"/>
                          </w:pPr>
                          <w:r w:rsidRPr="006E0482">
                            <w:rPr>
                              <w:b/>
                              <w:color w:val="00B050"/>
                            </w:rPr>
                            <w:t>www.ntm.edu.au</w:t>
                          </w:r>
                          <w:r>
                            <w:rPr>
                              <w:color w:val="F79646" w:themeColor="accent6"/>
                            </w:rPr>
                            <w:br/>
                          </w:r>
                          <w:r>
                            <w:t>1300 653 5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02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158.35pt;margin-top:-24.75pt;width:209.55pt;height:35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" filled="f" stroked="f">
              <v:textbox>
                <w:txbxContent>
                  <w:p w14:paraId="7EA07E9B" w14:textId="77777777" w:rsidR="00F74FFF" w:rsidRDefault="00F74FFF" w:rsidP="00F74FFF">
                    <w:pPr>
                      <w:jc w:val="right"/>
                    </w:pPr>
                    <w:r w:rsidRPr="006E0482">
                      <w:rPr>
                        <w:b/>
                        <w:color w:val="00B050"/>
                      </w:rPr>
                      <w:t>www.ntm.edu.au</w:t>
                    </w:r>
                    <w:r>
                      <w:rPr>
                        <w:color w:val="F79646" w:themeColor="accent6"/>
                      </w:rPr>
                      <w:br/>
                    </w:r>
                    <w:r>
                      <w:t>1300 653 501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7430C6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D4442C2" wp14:editId="1EC1ECFD">
          <wp:simplePos x="0" y="0"/>
          <wp:positionH relativeFrom="page">
            <wp:align>left</wp:align>
          </wp:positionH>
          <wp:positionV relativeFrom="paragraph">
            <wp:posOffset>-419100</wp:posOffset>
          </wp:positionV>
          <wp:extent cx="7716485" cy="6159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648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3E19">
      <w:tab/>
    </w:r>
  </w:p>
  <w:p w14:paraId="566832F8" w14:textId="1FDCCA99" w:rsidR="00A828B2" w:rsidRPr="003809E1" w:rsidRDefault="00A828B2" w:rsidP="00EB735D">
    <w:pPr>
      <w:jc w:val="right"/>
      <w:rPr>
        <w:sz w:val="16"/>
        <w:szCs w:val="16"/>
      </w:rPr>
    </w:pPr>
    <w:r w:rsidRPr="00FF7474">
      <w:rPr>
        <w:sz w:val="16"/>
        <w:szCs w:val="16"/>
      </w:rPr>
      <w:t xml:space="preserve">Page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PAGE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Pr="00FF7474">
      <w:rPr>
        <w:sz w:val="16"/>
        <w:szCs w:val="16"/>
      </w:rPr>
      <w:t xml:space="preserve"> of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NUMPAGES  \* Arabic  \* MERGEFORMAT </w:instrText>
    </w:r>
    <w:r w:rsidRPr="00FF7474">
      <w:rPr>
        <w:sz w:val="16"/>
        <w:szCs w:val="16"/>
      </w:rPr>
      <w:fldChar w:fldCharType="separate"/>
    </w:r>
    <w:r w:rsidR="003D4D32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="00782C05">
      <w:rPr>
        <w:sz w:val="16"/>
        <w:szCs w:val="16"/>
      </w:rPr>
      <w:t xml:space="preserve">  © 201</w:t>
    </w:r>
    <w:r w:rsidR="00601192">
      <w:rPr>
        <w:sz w:val="16"/>
        <w:szCs w:val="16"/>
      </w:rPr>
      <w:t>9</w:t>
    </w:r>
    <w:r w:rsidR="00F10B5E">
      <w:rPr>
        <w:sz w:val="16"/>
        <w:szCs w:val="16"/>
      </w:rPr>
      <w:t xml:space="preserve"> </w:t>
    </w:r>
    <w:r w:rsidR="007430C6">
      <w:rPr>
        <w:sz w:val="16"/>
        <w:szCs w:val="16"/>
      </w:rPr>
      <w:t>National Training Master</w:t>
    </w:r>
    <w:r w:rsidR="00EE3E19">
      <w:rPr>
        <w:sz w:val="16"/>
        <w:szCs w:val="16"/>
      </w:rPr>
      <w:t xml:space="preserve"> </w:t>
    </w:r>
    <w:r>
      <w:rPr>
        <w:sz w:val="16"/>
        <w:szCs w:val="16"/>
      </w:rPr>
      <w:t>V</w:t>
    </w:r>
    <w:r w:rsidR="0038737E">
      <w:rPr>
        <w:sz w:val="16"/>
        <w:szCs w:val="16"/>
      </w:rPr>
      <w:t>5.0 modified 07.02.2019</w:t>
    </w:r>
    <w:r w:rsidR="00601192">
      <w:rPr>
        <w:sz w:val="16"/>
        <w:szCs w:val="16"/>
      </w:rPr>
      <w:t xml:space="preserve"> </w:t>
    </w:r>
    <w:r w:rsidR="0038737E">
      <w:rPr>
        <w:sz w:val="16"/>
        <w:szCs w:val="16"/>
      </w:rPr>
      <w:t>DL</w:t>
    </w:r>
    <w:r w:rsidR="00F10B5E">
      <w:rPr>
        <w:sz w:val="16"/>
        <w:szCs w:val="16"/>
      </w:rPr>
      <w:t xml:space="preserve"> </w:t>
    </w:r>
    <w:r>
      <w:rPr>
        <w:sz w:val="16"/>
        <w:szCs w:val="16"/>
      </w:rPr>
      <w:t>ENROL</w:t>
    </w:r>
    <w:r w:rsidR="00465D1E">
      <w:rPr>
        <w:sz w:val="16"/>
        <w:szCs w:val="16"/>
      </w:rPr>
      <w:t xml:space="preserve"> TAE </w:t>
    </w:r>
    <w:r w:rsidR="0038737E">
      <w:rPr>
        <w:sz w:val="16"/>
        <w:szCs w:val="16"/>
      </w:rPr>
      <w:t xml:space="preserve">UPGRADE </w:t>
    </w:r>
    <w:r w:rsidR="00465D1E">
      <w:rPr>
        <w:sz w:val="16"/>
        <w:szCs w:val="16"/>
      </w:rPr>
      <w:t>FORM</w:t>
    </w:r>
  </w:p>
  <w:p w14:paraId="767849CE" w14:textId="77777777" w:rsidR="00A828B2" w:rsidRDefault="00A828B2" w:rsidP="00EB735D">
    <w:pPr>
      <w:pStyle w:val="Footer"/>
      <w:tabs>
        <w:tab w:val="clear" w:pos="4513"/>
        <w:tab w:val="clear" w:pos="9026"/>
        <w:tab w:val="left" w:pos="268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E18F8" w14:textId="77777777" w:rsidR="001A1424" w:rsidRDefault="001A1424" w:rsidP="002F78C4">
      <w:r>
        <w:separator/>
      </w:r>
    </w:p>
  </w:footnote>
  <w:footnote w:type="continuationSeparator" w:id="0">
    <w:p w14:paraId="68C77132" w14:textId="77777777" w:rsidR="001A1424" w:rsidRDefault="001A1424" w:rsidP="002F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D7E"/>
    <w:multiLevelType w:val="hybridMultilevel"/>
    <w:tmpl w:val="5270EA40"/>
    <w:lvl w:ilvl="0" w:tplc="05B8E3E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1984"/>
    <w:multiLevelType w:val="hybridMultilevel"/>
    <w:tmpl w:val="E1980BA0"/>
    <w:lvl w:ilvl="0" w:tplc="DB1671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B4608"/>
    <w:multiLevelType w:val="hybridMultilevel"/>
    <w:tmpl w:val="E224FD48"/>
    <w:lvl w:ilvl="0" w:tplc="8BAE17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E2B8A"/>
    <w:multiLevelType w:val="hybridMultilevel"/>
    <w:tmpl w:val="3348C894"/>
    <w:lvl w:ilvl="0" w:tplc="1DCC90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3DF6"/>
    <w:multiLevelType w:val="hybridMultilevel"/>
    <w:tmpl w:val="2C62FC26"/>
    <w:lvl w:ilvl="0" w:tplc="8056C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C7003"/>
    <w:multiLevelType w:val="hybridMultilevel"/>
    <w:tmpl w:val="0EDC7E0A"/>
    <w:lvl w:ilvl="0" w:tplc="72BC0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84B69"/>
    <w:multiLevelType w:val="hybridMultilevel"/>
    <w:tmpl w:val="4E08042C"/>
    <w:lvl w:ilvl="0" w:tplc="05609D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17DF7"/>
    <w:multiLevelType w:val="hybridMultilevel"/>
    <w:tmpl w:val="8F787C1C"/>
    <w:lvl w:ilvl="0" w:tplc="FEF6AA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wtDQ0sjA1NDM0MjNR0lEKTi0uzszPAykwMqwFAE/sOiotAAAA"/>
  </w:docVars>
  <w:rsids>
    <w:rsidRoot w:val="002C70A0"/>
    <w:rsid w:val="00022F5F"/>
    <w:rsid w:val="00034298"/>
    <w:rsid w:val="000436B0"/>
    <w:rsid w:val="00050202"/>
    <w:rsid w:val="000555AC"/>
    <w:rsid w:val="00072476"/>
    <w:rsid w:val="000A5960"/>
    <w:rsid w:val="000A6C40"/>
    <w:rsid w:val="000B0247"/>
    <w:rsid w:val="000B05BB"/>
    <w:rsid w:val="000B7F2D"/>
    <w:rsid w:val="000C62B2"/>
    <w:rsid w:val="000D2059"/>
    <w:rsid w:val="000E5D3F"/>
    <w:rsid w:val="000F1301"/>
    <w:rsid w:val="00107D9F"/>
    <w:rsid w:val="00145BBB"/>
    <w:rsid w:val="00173195"/>
    <w:rsid w:val="00176CD2"/>
    <w:rsid w:val="00182AC5"/>
    <w:rsid w:val="00191F53"/>
    <w:rsid w:val="001921DA"/>
    <w:rsid w:val="001A1424"/>
    <w:rsid w:val="001B25EA"/>
    <w:rsid w:val="001C2F58"/>
    <w:rsid w:val="001E4248"/>
    <w:rsid w:val="001F2A6A"/>
    <w:rsid w:val="00206118"/>
    <w:rsid w:val="002264C0"/>
    <w:rsid w:val="0023545E"/>
    <w:rsid w:val="002469B1"/>
    <w:rsid w:val="00252E0D"/>
    <w:rsid w:val="0027622D"/>
    <w:rsid w:val="00277C61"/>
    <w:rsid w:val="00295310"/>
    <w:rsid w:val="00297749"/>
    <w:rsid w:val="00297C07"/>
    <w:rsid w:val="002A1635"/>
    <w:rsid w:val="002A4512"/>
    <w:rsid w:val="002B0976"/>
    <w:rsid w:val="002B5872"/>
    <w:rsid w:val="002C70A0"/>
    <w:rsid w:val="002F78C4"/>
    <w:rsid w:val="003000B1"/>
    <w:rsid w:val="00303624"/>
    <w:rsid w:val="00305B62"/>
    <w:rsid w:val="003112B0"/>
    <w:rsid w:val="003141F8"/>
    <w:rsid w:val="00335582"/>
    <w:rsid w:val="003368BD"/>
    <w:rsid w:val="00346290"/>
    <w:rsid w:val="0038737E"/>
    <w:rsid w:val="00390C8A"/>
    <w:rsid w:val="003A724D"/>
    <w:rsid w:val="003B2D44"/>
    <w:rsid w:val="003C24E9"/>
    <w:rsid w:val="003C5CE5"/>
    <w:rsid w:val="003D4D32"/>
    <w:rsid w:val="003E6ADF"/>
    <w:rsid w:val="003F25FE"/>
    <w:rsid w:val="003F5842"/>
    <w:rsid w:val="00407BCA"/>
    <w:rsid w:val="00414E64"/>
    <w:rsid w:val="00417A76"/>
    <w:rsid w:val="00425C23"/>
    <w:rsid w:val="004322BF"/>
    <w:rsid w:val="004376D9"/>
    <w:rsid w:val="00451E50"/>
    <w:rsid w:val="00457F67"/>
    <w:rsid w:val="0046328D"/>
    <w:rsid w:val="00465D1E"/>
    <w:rsid w:val="00492F4F"/>
    <w:rsid w:val="004A19F3"/>
    <w:rsid w:val="004A5ADE"/>
    <w:rsid w:val="004B22BE"/>
    <w:rsid w:val="0055647D"/>
    <w:rsid w:val="0056030A"/>
    <w:rsid w:val="0057105B"/>
    <w:rsid w:val="00573BC3"/>
    <w:rsid w:val="00595941"/>
    <w:rsid w:val="005A4DE8"/>
    <w:rsid w:val="005A56D6"/>
    <w:rsid w:val="005A7859"/>
    <w:rsid w:val="005D40CE"/>
    <w:rsid w:val="005D7B6A"/>
    <w:rsid w:val="005F679A"/>
    <w:rsid w:val="00601192"/>
    <w:rsid w:val="00606720"/>
    <w:rsid w:val="00611759"/>
    <w:rsid w:val="00652235"/>
    <w:rsid w:val="00652B8F"/>
    <w:rsid w:val="00654E21"/>
    <w:rsid w:val="00660A37"/>
    <w:rsid w:val="00663F4F"/>
    <w:rsid w:val="006731FA"/>
    <w:rsid w:val="006742B5"/>
    <w:rsid w:val="006847F4"/>
    <w:rsid w:val="006C112A"/>
    <w:rsid w:val="006D024B"/>
    <w:rsid w:val="006D72BC"/>
    <w:rsid w:val="006E0482"/>
    <w:rsid w:val="00720457"/>
    <w:rsid w:val="00722C83"/>
    <w:rsid w:val="007430C6"/>
    <w:rsid w:val="00745559"/>
    <w:rsid w:val="0075281D"/>
    <w:rsid w:val="00782C05"/>
    <w:rsid w:val="007A0749"/>
    <w:rsid w:val="007A3B25"/>
    <w:rsid w:val="007B511C"/>
    <w:rsid w:val="007C0A15"/>
    <w:rsid w:val="007C3249"/>
    <w:rsid w:val="007D5AC2"/>
    <w:rsid w:val="007D6FFF"/>
    <w:rsid w:val="008019E5"/>
    <w:rsid w:val="00812579"/>
    <w:rsid w:val="008127D9"/>
    <w:rsid w:val="00814605"/>
    <w:rsid w:val="00827A12"/>
    <w:rsid w:val="0083091A"/>
    <w:rsid w:val="008329A7"/>
    <w:rsid w:val="00834A11"/>
    <w:rsid w:val="008576A6"/>
    <w:rsid w:val="00862B52"/>
    <w:rsid w:val="008705A2"/>
    <w:rsid w:val="008968AD"/>
    <w:rsid w:val="008D447B"/>
    <w:rsid w:val="008D65B8"/>
    <w:rsid w:val="008E0985"/>
    <w:rsid w:val="008E4796"/>
    <w:rsid w:val="009047D0"/>
    <w:rsid w:val="009218A4"/>
    <w:rsid w:val="00926579"/>
    <w:rsid w:val="009326E2"/>
    <w:rsid w:val="0093687F"/>
    <w:rsid w:val="00936A78"/>
    <w:rsid w:val="00943001"/>
    <w:rsid w:val="00950176"/>
    <w:rsid w:val="00970EAA"/>
    <w:rsid w:val="00972184"/>
    <w:rsid w:val="00976608"/>
    <w:rsid w:val="009A3FA2"/>
    <w:rsid w:val="009A52B9"/>
    <w:rsid w:val="009A5302"/>
    <w:rsid w:val="009A6C11"/>
    <w:rsid w:val="009A6D9C"/>
    <w:rsid w:val="009A74FC"/>
    <w:rsid w:val="009A7D91"/>
    <w:rsid w:val="009B11F4"/>
    <w:rsid w:val="009D60BB"/>
    <w:rsid w:val="009E3B6B"/>
    <w:rsid w:val="009F5EE3"/>
    <w:rsid w:val="00A1158A"/>
    <w:rsid w:val="00A52E46"/>
    <w:rsid w:val="00A61FCA"/>
    <w:rsid w:val="00A63613"/>
    <w:rsid w:val="00A65E65"/>
    <w:rsid w:val="00A75E65"/>
    <w:rsid w:val="00A828B2"/>
    <w:rsid w:val="00A847D9"/>
    <w:rsid w:val="00A92923"/>
    <w:rsid w:val="00AA2A95"/>
    <w:rsid w:val="00AB41FE"/>
    <w:rsid w:val="00AD6F71"/>
    <w:rsid w:val="00AD7836"/>
    <w:rsid w:val="00AE4DEF"/>
    <w:rsid w:val="00B40B64"/>
    <w:rsid w:val="00B50686"/>
    <w:rsid w:val="00B61AF0"/>
    <w:rsid w:val="00BA1743"/>
    <w:rsid w:val="00BC3967"/>
    <w:rsid w:val="00BC39C6"/>
    <w:rsid w:val="00BD6A5E"/>
    <w:rsid w:val="00BE6FA4"/>
    <w:rsid w:val="00C14EB3"/>
    <w:rsid w:val="00C436FD"/>
    <w:rsid w:val="00C46AE0"/>
    <w:rsid w:val="00C470EC"/>
    <w:rsid w:val="00C51B7A"/>
    <w:rsid w:val="00C603BD"/>
    <w:rsid w:val="00C86101"/>
    <w:rsid w:val="00C91EBA"/>
    <w:rsid w:val="00C97B2C"/>
    <w:rsid w:val="00CA63C1"/>
    <w:rsid w:val="00CA7E8D"/>
    <w:rsid w:val="00CC4B2E"/>
    <w:rsid w:val="00CE27F3"/>
    <w:rsid w:val="00CF126E"/>
    <w:rsid w:val="00D12028"/>
    <w:rsid w:val="00D54CB9"/>
    <w:rsid w:val="00D71425"/>
    <w:rsid w:val="00D85575"/>
    <w:rsid w:val="00D93146"/>
    <w:rsid w:val="00DA06D6"/>
    <w:rsid w:val="00DB2271"/>
    <w:rsid w:val="00DC1236"/>
    <w:rsid w:val="00DD17DA"/>
    <w:rsid w:val="00DF6766"/>
    <w:rsid w:val="00E005DF"/>
    <w:rsid w:val="00E02A8B"/>
    <w:rsid w:val="00E50E1E"/>
    <w:rsid w:val="00E74858"/>
    <w:rsid w:val="00E971FB"/>
    <w:rsid w:val="00EB735D"/>
    <w:rsid w:val="00EC124B"/>
    <w:rsid w:val="00EE3E19"/>
    <w:rsid w:val="00EE5CD6"/>
    <w:rsid w:val="00EF056F"/>
    <w:rsid w:val="00F10B5E"/>
    <w:rsid w:val="00F17371"/>
    <w:rsid w:val="00F22FDB"/>
    <w:rsid w:val="00F40C95"/>
    <w:rsid w:val="00F554F0"/>
    <w:rsid w:val="00F56DA8"/>
    <w:rsid w:val="00F74FFF"/>
    <w:rsid w:val="00F85CB6"/>
    <w:rsid w:val="00FA0138"/>
    <w:rsid w:val="00FA2E87"/>
    <w:rsid w:val="00FB3FDE"/>
    <w:rsid w:val="00F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34AD5FF5"/>
  <w15:docId w15:val="{C91AC32A-E4AD-410B-9BA8-6985DBB2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1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B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8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8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C4"/>
  </w:style>
  <w:style w:type="paragraph" w:styleId="Footer">
    <w:name w:val="footer"/>
    <w:basedOn w:val="Normal"/>
    <w:link w:val="Foot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C4"/>
  </w:style>
  <w:style w:type="character" w:styleId="Hyperlink">
    <w:name w:val="Hyperlink"/>
    <w:basedOn w:val="DefaultParagraphFont"/>
    <w:uiPriority w:val="99"/>
    <w:unhideWhenUsed/>
    <w:rsid w:val="0065223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22C8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E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7F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9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cver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ver.edu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gislation.gov.au/Details/F2013L0016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usi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si.gov.a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8F872-59A3-4BE4-BAA3-D44328928F6F}"/>
      </w:docPartPr>
      <w:docPartBody>
        <w:p w:rsidR="00C17BBD" w:rsidRDefault="00C059A0" w:rsidP="00C059A0">
          <w:pPr>
            <w:pStyle w:val="DefaultPlaceholder10820651591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8ED7CB933F4E46F399C8D22B6F9E8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48FCB-A66D-4AF9-B25C-049351DB0FCC}"/>
      </w:docPartPr>
      <w:docPartBody>
        <w:p w:rsidR="00446810" w:rsidRDefault="00C059A0" w:rsidP="00C059A0">
          <w:pPr>
            <w:pStyle w:val="8ED7CB933F4E46F399C8D22B6F9E8EE42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73A556D685354ACEB38D1C042A70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68A3-6E97-4469-AD46-5E3FA4688E86}"/>
      </w:docPartPr>
      <w:docPartBody>
        <w:p w:rsidR="00446810" w:rsidRDefault="00C059A0" w:rsidP="00C059A0">
          <w:pPr>
            <w:pStyle w:val="73A556D685354ACEB38D1C042A70306E2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5364AE4D124541FEB27D3EA718511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2DBB-9F6C-4133-81E2-AE79D855573D}"/>
      </w:docPartPr>
      <w:docPartBody>
        <w:p w:rsidR="00446810" w:rsidRDefault="00C059A0" w:rsidP="00C059A0">
          <w:pPr>
            <w:pStyle w:val="5364AE4D124541FEB27D3EA7185114B42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12023606E79F40EE83A6716542AC2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2EF4-5475-42CF-8A9B-370D95F86050}"/>
      </w:docPartPr>
      <w:docPartBody>
        <w:p w:rsidR="00446810" w:rsidRDefault="00C059A0" w:rsidP="00C059A0">
          <w:pPr>
            <w:pStyle w:val="12023606E79F40EE83A6716542AC20FB2"/>
          </w:pPr>
          <w:r w:rsidRPr="009326E2">
            <w:rPr>
              <w:rStyle w:val="PlaceholderText"/>
              <w:sz w:val="18"/>
              <w:szCs w:val="18"/>
              <w:lang w:val="en-AU"/>
            </w:rPr>
            <w:t>Choose an item.</w:t>
          </w:r>
        </w:p>
      </w:docPartBody>
    </w:docPart>
    <w:docPart>
      <w:docPartPr>
        <w:name w:val="F38C4DA51CA6484C8CE5AB8DFD46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A2D0-C2E8-4D5C-9828-BA3D73569608}"/>
      </w:docPartPr>
      <w:docPartBody>
        <w:p w:rsidR="00446810" w:rsidRDefault="00C059A0" w:rsidP="00C059A0">
          <w:pPr>
            <w:pStyle w:val="F38C4DA51CA6484C8CE5AB8DFD46E4A4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1D2BA66D27C8481E8B78CC6039A1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25795-32F6-4966-8A97-26A7F8078215}"/>
      </w:docPartPr>
      <w:docPartBody>
        <w:p w:rsidR="00446810" w:rsidRDefault="00C059A0" w:rsidP="00C059A0">
          <w:pPr>
            <w:pStyle w:val="1D2BA66D27C8481E8B78CC6039A10AA1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E75528B078494708B6DBA64C000C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9029C-AC0A-4E30-9481-BBB9BA092E57}"/>
      </w:docPartPr>
      <w:docPartBody>
        <w:p w:rsidR="00446810" w:rsidRDefault="00C059A0" w:rsidP="00C059A0">
          <w:pPr>
            <w:pStyle w:val="E75528B078494708B6DBA64C000CD195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14EDD7674864411288D23CAE3594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38F64-5077-47A6-8767-057D3BC3260D}"/>
      </w:docPartPr>
      <w:docPartBody>
        <w:p w:rsidR="00446810" w:rsidRDefault="00C059A0" w:rsidP="00C059A0">
          <w:pPr>
            <w:pStyle w:val="14EDD7674864411288D23CAE3594F05E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66B7233C313D428BBDA1F63E600D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586D-313A-48B0-B941-23E83EBE9BC3}"/>
      </w:docPartPr>
      <w:docPartBody>
        <w:p w:rsidR="00446810" w:rsidRDefault="00C059A0" w:rsidP="00C059A0">
          <w:pPr>
            <w:pStyle w:val="66B7233C313D428BBDA1F63E600D3AB0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28E17DE29AE24554930AE2BDF29F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34DD2-35D0-4C27-80F8-1B3D66DCF57B}"/>
      </w:docPartPr>
      <w:docPartBody>
        <w:p w:rsidR="00774547" w:rsidRDefault="00C059A0" w:rsidP="00C059A0">
          <w:pPr>
            <w:pStyle w:val="28E17DE29AE24554930AE2BDF29F15492"/>
          </w:pPr>
          <w:r w:rsidRPr="009326E2">
            <w:rPr>
              <w:rStyle w:val="PlaceholderText"/>
              <w:lang w:val="en-AU"/>
            </w:rPr>
            <w:t>Choose an item.</w:t>
          </w:r>
        </w:p>
      </w:docPartBody>
    </w:docPart>
    <w:docPart>
      <w:docPartPr>
        <w:name w:val="A01753B9C2304A4891C625552D18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2ADDD-B38F-4E7C-AAF8-62C1402BD444}"/>
      </w:docPartPr>
      <w:docPartBody>
        <w:p w:rsidR="00774547" w:rsidRDefault="00C059A0" w:rsidP="00C059A0">
          <w:pPr>
            <w:pStyle w:val="A01753B9C2304A4891C625552D1858D22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54714CAC2AC9475B9F9C5278B402B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8799-CAB1-4688-903A-BEEA3BBB2ECD}"/>
      </w:docPartPr>
      <w:docPartBody>
        <w:p w:rsidR="00774547" w:rsidRDefault="00C059A0" w:rsidP="00C059A0">
          <w:pPr>
            <w:pStyle w:val="54714CAC2AC9475B9F9C5278B402BF7A2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F0FB3437755A4FB49287DD7527CDB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B7070-29B0-4061-B68D-A6CB970F689B}"/>
      </w:docPartPr>
      <w:docPartBody>
        <w:p w:rsidR="00C059A0" w:rsidRDefault="00C059A0" w:rsidP="00C059A0">
          <w:pPr>
            <w:pStyle w:val="F0FB3437755A4FB49287DD7527CDB250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D349C35EF256493D9A9C099FA76BD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24F63-20C5-44A4-960F-DB58EA5A2562}"/>
      </w:docPartPr>
      <w:docPartBody>
        <w:p w:rsidR="00C059A0" w:rsidRDefault="00C059A0" w:rsidP="00C059A0">
          <w:pPr>
            <w:pStyle w:val="D349C35EF256493D9A9C099FA76BD8A2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9889370ADB7846B78ED4C676ABBD8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B2F0A-B544-497C-8825-0644D87F30ED}"/>
      </w:docPartPr>
      <w:docPartBody>
        <w:p w:rsidR="00C059A0" w:rsidRDefault="00C059A0" w:rsidP="00C059A0">
          <w:pPr>
            <w:pStyle w:val="9889370ADB7846B78ED4C676ABBD8BB81"/>
          </w:pPr>
          <w:r w:rsidRPr="009326E2">
            <w:rPr>
              <w:rStyle w:val="PlaceholderText"/>
              <w:lang w:val="en-AU"/>
            </w:rPr>
            <w:t>Click or tap here to enter text.</w:t>
          </w:r>
        </w:p>
      </w:docPartBody>
    </w:docPart>
    <w:docPart>
      <w:docPartPr>
        <w:name w:val="78F1DB75506A45D4A311BE99AF133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9E658-1013-4866-81C9-C86BC8FB6705}"/>
      </w:docPartPr>
      <w:docPartBody>
        <w:p w:rsidR="00C059A0" w:rsidRDefault="00C059A0" w:rsidP="00C059A0">
          <w:pPr>
            <w:pStyle w:val="78F1DB75506A45D4A311BE99AF133EE11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68046A276C114C6491964F40DCA99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ABF64-203F-4E97-8DBF-2E24F2B0AD82}"/>
      </w:docPartPr>
      <w:docPartBody>
        <w:p w:rsidR="00C059A0" w:rsidRDefault="00C059A0" w:rsidP="00C059A0">
          <w:pPr>
            <w:pStyle w:val="68046A276C114C6491964F40DCA9921D1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74443F9C451C41E7A4C65E13C38BC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9BEB3-209F-4189-BA4D-672C87B320F5}"/>
      </w:docPartPr>
      <w:docPartBody>
        <w:p w:rsidR="00C059A0" w:rsidRDefault="00C059A0" w:rsidP="00C059A0">
          <w:pPr>
            <w:pStyle w:val="74443F9C451C41E7A4C65E13C38BCD031"/>
          </w:pPr>
          <w:r w:rsidRPr="009326E2">
            <w:rPr>
              <w:rStyle w:val="PlaceholderText"/>
              <w:lang w:val="en-AU"/>
            </w:rPr>
            <w:t>Click here to enter text.</w:t>
          </w:r>
        </w:p>
      </w:docPartBody>
    </w:docPart>
    <w:docPart>
      <w:docPartPr>
        <w:name w:val="AC12DA80CAFE4E0080A423E29E3A6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147BB-A813-4EC2-8609-808537C0DD48}"/>
      </w:docPartPr>
      <w:docPartBody>
        <w:p w:rsidR="00C059A0" w:rsidRDefault="00C059A0" w:rsidP="00C059A0">
          <w:pPr>
            <w:pStyle w:val="AC12DA80CAFE4E0080A423E29E3A6F741"/>
          </w:pPr>
          <w:r w:rsidRPr="009326E2">
            <w:rPr>
              <w:rStyle w:val="PlaceholderText"/>
              <w:sz w:val="18"/>
              <w:szCs w:val="18"/>
              <w:lang w:val="en-AU"/>
            </w:rPr>
            <w:t>Click here to enter text.</w:t>
          </w:r>
        </w:p>
      </w:docPartBody>
    </w:docPart>
    <w:docPart>
      <w:docPartPr>
        <w:name w:val="BD0B8F8DBA1F4AB49A113E493DE09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C031C-9DFA-4BD5-8B3D-C09072CBB163}"/>
      </w:docPartPr>
      <w:docPartBody>
        <w:p w:rsidR="00C059A0" w:rsidRDefault="00C059A0" w:rsidP="00C059A0">
          <w:pPr>
            <w:pStyle w:val="BD0B8F8DBA1F4AB49A113E493DE096561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E95BB88C6F9C4AE8AC4F9C922F497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A23EB-7BA6-417C-BB57-9986C15AE4B2}"/>
      </w:docPartPr>
      <w:docPartBody>
        <w:p w:rsidR="00C059A0" w:rsidRDefault="00C059A0" w:rsidP="00C059A0">
          <w:pPr>
            <w:pStyle w:val="E95BB88C6F9C4AE8AC4F9C922F4971EC1"/>
          </w:pPr>
          <w:r w:rsidRPr="00FF3B98">
            <w:rPr>
              <w:rStyle w:val="PlaceholderText"/>
            </w:rPr>
            <w:t>Choose an item.</w:t>
          </w:r>
        </w:p>
      </w:docPartBody>
    </w:docPart>
    <w:docPart>
      <w:docPartPr>
        <w:name w:val="25AA889A7AD2467F99A3AEAEB8401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E3E17-4770-433A-99FC-549505F00B88}"/>
      </w:docPartPr>
      <w:docPartBody>
        <w:p w:rsidR="00000000" w:rsidRDefault="00301494" w:rsidP="00301494">
          <w:pPr>
            <w:pStyle w:val="25AA889A7AD2467F99A3AEAEB8401C1F"/>
          </w:pPr>
          <w:r w:rsidRPr="00FF3B9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069B"/>
    <w:rsid w:val="00021317"/>
    <w:rsid w:val="00034693"/>
    <w:rsid w:val="000C07BB"/>
    <w:rsid w:val="00301494"/>
    <w:rsid w:val="00412800"/>
    <w:rsid w:val="0044584B"/>
    <w:rsid w:val="00446810"/>
    <w:rsid w:val="00506BF0"/>
    <w:rsid w:val="0057220C"/>
    <w:rsid w:val="006150A6"/>
    <w:rsid w:val="00771243"/>
    <w:rsid w:val="00774547"/>
    <w:rsid w:val="008D069B"/>
    <w:rsid w:val="00950987"/>
    <w:rsid w:val="009857A6"/>
    <w:rsid w:val="009D02B1"/>
    <w:rsid w:val="00A83526"/>
    <w:rsid w:val="00C059A0"/>
    <w:rsid w:val="00C17BBD"/>
    <w:rsid w:val="00D75AC0"/>
    <w:rsid w:val="00E30650"/>
    <w:rsid w:val="00EB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1494"/>
    <w:rPr>
      <w:color w:val="808080"/>
    </w:rPr>
  </w:style>
  <w:style w:type="paragraph" w:customStyle="1" w:styleId="725CE82CB626480B99B3564DF50750A5">
    <w:name w:val="725CE82CB626480B99B3564DF50750A5"/>
    <w:rsid w:val="00EB0A82"/>
    <w:pPr>
      <w:spacing w:after="200" w:line="276" w:lineRule="auto"/>
    </w:pPr>
  </w:style>
  <w:style w:type="paragraph" w:customStyle="1" w:styleId="7A9BFF7226254AAA9980C174E8E92F6E">
    <w:name w:val="7A9BFF7226254AAA9980C174E8E92F6E"/>
    <w:rsid w:val="00C17BBD"/>
    <w:pPr>
      <w:spacing w:after="200" w:line="276" w:lineRule="auto"/>
    </w:pPr>
  </w:style>
  <w:style w:type="paragraph" w:customStyle="1" w:styleId="800DFA939A7F4F7A99970996E5CCCC1E">
    <w:name w:val="800DFA939A7F4F7A99970996E5CCCC1E"/>
    <w:rsid w:val="00C17BBD"/>
    <w:pPr>
      <w:spacing w:after="200" w:line="276" w:lineRule="auto"/>
    </w:pPr>
  </w:style>
  <w:style w:type="paragraph" w:customStyle="1" w:styleId="D511D4DA04FE47BE99F613FC47356C52">
    <w:name w:val="D511D4DA04FE47BE99F613FC47356C52"/>
    <w:rsid w:val="00C17BBD"/>
    <w:pPr>
      <w:spacing w:after="200" w:line="276" w:lineRule="auto"/>
    </w:pPr>
  </w:style>
  <w:style w:type="paragraph" w:customStyle="1" w:styleId="C02D421CD5F0441F8B4A14FF5BEDEF5A">
    <w:name w:val="C02D421CD5F0441F8B4A14FF5BEDEF5A"/>
    <w:rsid w:val="00C17BBD"/>
    <w:pPr>
      <w:spacing w:after="200" w:line="276" w:lineRule="auto"/>
    </w:pPr>
  </w:style>
  <w:style w:type="paragraph" w:customStyle="1" w:styleId="B438E3D14BA3476D82C1358A4CDDC3BC">
    <w:name w:val="B438E3D14BA3476D82C1358A4CDDC3BC"/>
    <w:rsid w:val="00C17BBD"/>
    <w:pPr>
      <w:spacing w:after="200" w:line="276" w:lineRule="auto"/>
    </w:pPr>
  </w:style>
  <w:style w:type="paragraph" w:customStyle="1" w:styleId="C4E0602B8E2548008FE35BDEB56F8ADD">
    <w:name w:val="C4E0602B8E2548008FE35BDEB56F8ADD"/>
    <w:rsid w:val="00C17BBD"/>
    <w:pPr>
      <w:spacing w:after="200" w:line="276" w:lineRule="auto"/>
    </w:pPr>
  </w:style>
  <w:style w:type="paragraph" w:customStyle="1" w:styleId="039CC66C146142DA9D2579C00277D061">
    <w:name w:val="039CC66C146142DA9D2579C00277D061"/>
    <w:rsid w:val="00C17BBD"/>
    <w:pPr>
      <w:spacing w:after="200" w:line="276" w:lineRule="auto"/>
    </w:pPr>
  </w:style>
  <w:style w:type="paragraph" w:customStyle="1" w:styleId="0415879F9CEC47199C7F386A4BD43791">
    <w:name w:val="0415879F9CEC47199C7F386A4BD43791"/>
    <w:rsid w:val="00C17BBD"/>
    <w:pPr>
      <w:spacing w:after="200" w:line="276" w:lineRule="auto"/>
    </w:pPr>
  </w:style>
  <w:style w:type="paragraph" w:customStyle="1" w:styleId="AC7EF4803C3C4BF597B7404A95006B00">
    <w:name w:val="AC7EF4803C3C4BF597B7404A95006B00"/>
    <w:rsid w:val="00C17BBD"/>
    <w:pPr>
      <w:spacing w:after="200" w:line="276" w:lineRule="auto"/>
    </w:pPr>
  </w:style>
  <w:style w:type="paragraph" w:customStyle="1" w:styleId="FFB71FAE1A4B4CF99A08B73C59B6FE32">
    <w:name w:val="FFB71FAE1A4B4CF99A08B73C59B6FE32"/>
    <w:rsid w:val="00C17BBD"/>
    <w:pPr>
      <w:spacing w:after="200" w:line="276" w:lineRule="auto"/>
    </w:pPr>
  </w:style>
  <w:style w:type="paragraph" w:customStyle="1" w:styleId="D6180C8849E24BB8A81A480D2353DC9D">
    <w:name w:val="D6180C8849E24BB8A81A480D2353DC9D"/>
    <w:rsid w:val="00C17BBD"/>
    <w:pPr>
      <w:spacing w:after="200" w:line="276" w:lineRule="auto"/>
    </w:pPr>
  </w:style>
  <w:style w:type="paragraph" w:customStyle="1" w:styleId="66B62FD2B2CC400D974EB05F53EDF14D">
    <w:name w:val="66B62FD2B2CC400D974EB05F53EDF14D"/>
    <w:rsid w:val="00C17BBD"/>
    <w:pPr>
      <w:spacing w:after="200" w:line="276" w:lineRule="auto"/>
    </w:pPr>
  </w:style>
  <w:style w:type="paragraph" w:customStyle="1" w:styleId="31B2A8FC744044F5967CBBAC659B1905">
    <w:name w:val="31B2A8FC744044F5967CBBAC659B1905"/>
    <w:rsid w:val="00C17BBD"/>
    <w:pPr>
      <w:spacing w:after="200" w:line="276" w:lineRule="auto"/>
    </w:pPr>
  </w:style>
  <w:style w:type="paragraph" w:customStyle="1" w:styleId="DB49FE167E3041D5BB78E05996C1D2DB">
    <w:name w:val="DB49FE167E3041D5BB78E05996C1D2DB"/>
    <w:rsid w:val="00C17BBD"/>
    <w:pPr>
      <w:spacing w:after="200" w:line="276" w:lineRule="auto"/>
    </w:pPr>
  </w:style>
  <w:style w:type="paragraph" w:customStyle="1" w:styleId="ADBAC5F8BFF043D6AE6987485FFA4CA1">
    <w:name w:val="ADBAC5F8BFF043D6AE6987485FFA4CA1"/>
    <w:rsid w:val="00C17BBD"/>
    <w:pPr>
      <w:spacing w:after="200" w:line="276" w:lineRule="auto"/>
    </w:pPr>
  </w:style>
  <w:style w:type="paragraph" w:customStyle="1" w:styleId="822E8A4A26D44B5AAECECDA87515EAE0">
    <w:name w:val="822E8A4A26D44B5AAECECDA87515EAE0"/>
    <w:rsid w:val="00C17BBD"/>
    <w:pPr>
      <w:spacing w:after="200" w:line="276" w:lineRule="auto"/>
    </w:pPr>
  </w:style>
  <w:style w:type="paragraph" w:customStyle="1" w:styleId="C1F2FC0F8D1B4BE3B2C3A1755EC5FB47">
    <w:name w:val="C1F2FC0F8D1B4BE3B2C3A1755EC5FB47"/>
    <w:rsid w:val="00C17BBD"/>
    <w:pPr>
      <w:spacing w:after="200" w:line="276" w:lineRule="auto"/>
    </w:pPr>
  </w:style>
  <w:style w:type="paragraph" w:customStyle="1" w:styleId="CDE194AA3DA348B8817600C2A0FF72E8">
    <w:name w:val="CDE194AA3DA348B8817600C2A0FF72E8"/>
    <w:rsid w:val="00C17BBD"/>
    <w:pPr>
      <w:spacing w:after="200" w:line="276" w:lineRule="auto"/>
    </w:pPr>
  </w:style>
  <w:style w:type="paragraph" w:customStyle="1" w:styleId="0E0C5E106C594E0781A28A0B1F247F21">
    <w:name w:val="0E0C5E106C594E0781A28A0B1F247F21"/>
    <w:rsid w:val="00C17BBD"/>
    <w:pPr>
      <w:spacing w:after="200" w:line="276" w:lineRule="auto"/>
    </w:pPr>
  </w:style>
  <w:style w:type="paragraph" w:customStyle="1" w:styleId="349973D176E74615906AA959E19D7EA5">
    <w:name w:val="349973D176E74615906AA959E19D7EA5"/>
    <w:rsid w:val="00C17BBD"/>
    <w:pPr>
      <w:spacing w:after="200" w:line="276" w:lineRule="auto"/>
    </w:pPr>
  </w:style>
  <w:style w:type="paragraph" w:customStyle="1" w:styleId="9606130CBAB8440BA3D663FD7242B78F">
    <w:name w:val="9606130CBAB8440BA3D663FD7242B78F"/>
    <w:rsid w:val="00C17BBD"/>
    <w:pPr>
      <w:spacing w:after="200" w:line="276" w:lineRule="auto"/>
    </w:pPr>
  </w:style>
  <w:style w:type="paragraph" w:customStyle="1" w:styleId="56AB88A9C87B452C927DD35120B2611F">
    <w:name w:val="56AB88A9C87B452C927DD35120B2611F"/>
    <w:rsid w:val="00C17BBD"/>
    <w:pPr>
      <w:spacing w:after="200" w:line="276" w:lineRule="auto"/>
    </w:pPr>
  </w:style>
  <w:style w:type="paragraph" w:customStyle="1" w:styleId="441D785E3F9B4FDEA020C222E4E0D64F">
    <w:name w:val="441D785E3F9B4FDEA020C222E4E0D64F"/>
    <w:rsid w:val="00446810"/>
    <w:pPr>
      <w:spacing w:after="200" w:line="276" w:lineRule="auto"/>
    </w:pPr>
  </w:style>
  <w:style w:type="paragraph" w:customStyle="1" w:styleId="EE49CB58EB3147B591240C097620A8FC">
    <w:name w:val="EE49CB58EB3147B591240C097620A8FC"/>
    <w:rsid w:val="00446810"/>
    <w:pPr>
      <w:spacing w:after="200" w:line="276" w:lineRule="auto"/>
    </w:pPr>
  </w:style>
  <w:style w:type="paragraph" w:customStyle="1" w:styleId="366DD465C13A47B0BDD547F54A693263">
    <w:name w:val="366DD465C13A47B0BDD547F54A693263"/>
    <w:rsid w:val="00446810"/>
    <w:pPr>
      <w:spacing w:after="200" w:line="276" w:lineRule="auto"/>
    </w:pPr>
  </w:style>
  <w:style w:type="paragraph" w:customStyle="1" w:styleId="6F2464FB1A0E47C69F043D8D8003C991">
    <w:name w:val="6F2464FB1A0E47C69F043D8D8003C991"/>
    <w:rsid w:val="00446810"/>
    <w:pPr>
      <w:spacing w:after="200" w:line="276" w:lineRule="auto"/>
    </w:pPr>
  </w:style>
  <w:style w:type="paragraph" w:customStyle="1" w:styleId="D9587D0DF75E47D19449BFD3771A4870">
    <w:name w:val="D9587D0DF75E47D19449BFD3771A4870"/>
    <w:rsid w:val="00446810"/>
    <w:pPr>
      <w:spacing w:after="200" w:line="276" w:lineRule="auto"/>
    </w:pPr>
  </w:style>
  <w:style w:type="paragraph" w:customStyle="1" w:styleId="0D8EF354ED1942B59034ABEC575A8AD3">
    <w:name w:val="0D8EF354ED1942B59034ABEC575A8AD3"/>
    <w:rsid w:val="00446810"/>
    <w:pPr>
      <w:spacing w:after="200" w:line="276" w:lineRule="auto"/>
    </w:pPr>
  </w:style>
  <w:style w:type="paragraph" w:customStyle="1" w:styleId="657C9FBC45E04A84AB7BFD4BA92FA801">
    <w:name w:val="657C9FBC45E04A84AB7BFD4BA92FA801"/>
    <w:rsid w:val="00446810"/>
    <w:pPr>
      <w:spacing w:after="200" w:line="276" w:lineRule="auto"/>
    </w:pPr>
  </w:style>
  <w:style w:type="paragraph" w:customStyle="1" w:styleId="0D6E156A2177415D9B3D977208D386AC">
    <w:name w:val="0D6E156A2177415D9B3D977208D386AC"/>
    <w:rsid w:val="00446810"/>
    <w:pPr>
      <w:spacing w:after="200" w:line="276" w:lineRule="auto"/>
    </w:pPr>
  </w:style>
  <w:style w:type="paragraph" w:customStyle="1" w:styleId="9F347977FA7844CC993DAB80E2E118E0">
    <w:name w:val="9F347977FA7844CC993DAB80E2E118E0"/>
    <w:rsid w:val="00446810"/>
    <w:pPr>
      <w:spacing w:after="200" w:line="276" w:lineRule="auto"/>
    </w:pPr>
  </w:style>
  <w:style w:type="paragraph" w:customStyle="1" w:styleId="76A10BC5E8024E40A171B2751A01CEA3">
    <w:name w:val="76A10BC5E8024E40A171B2751A01CEA3"/>
    <w:rsid w:val="00446810"/>
    <w:pPr>
      <w:spacing w:after="200" w:line="276" w:lineRule="auto"/>
    </w:pPr>
  </w:style>
  <w:style w:type="paragraph" w:customStyle="1" w:styleId="725314654A4849DEBDBA37DF902F38BD">
    <w:name w:val="725314654A4849DEBDBA37DF902F38BD"/>
    <w:rsid w:val="00446810"/>
    <w:pPr>
      <w:spacing w:after="200" w:line="276" w:lineRule="auto"/>
    </w:pPr>
  </w:style>
  <w:style w:type="paragraph" w:customStyle="1" w:styleId="9E67A8C819AB42DCAB9863DD51FCB595">
    <w:name w:val="9E67A8C819AB42DCAB9863DD51FCB595"/>
    <w:rsid w:val="00446810"/>
    <w:pPr>
      <w:spacing w:after="200" w:line="276" w:lineRule="auto"/>
    </w:pPr>
  </w:style>
  <w:style w:type="paragraph" w:customStyle="1" w:styleId="2AAB3BCE5F2941DA9EF3BEB5008A01CC">
    <w:name w:val="2AAB3BCE5F2941DA9EF3BEB5008A01CC"/>
    <w:rsid w:val="00446810"/>
    <w:pPr>
      <w:spacing w:after="200" w:line="276" w:lineRule="auto"/>
    </w:pPr>
  </w:style>
  <w:style w:type="paragraph" w:customStyle="1" w:styleId="8ED7CB933F4E46F399C8D22B6F9E8EE4">
    <w:name w:val="8ED7CB933F4E46F399C8D22B6F9E8EE4"/>
    <w:rsid w:val="00446810"/>
    <w:pPr>
      <w:spacing w:after="200" w:line="276" w:lineRule="auto"/>
    </w:pPr>
  </w:style>
  <w:style w:type="paragraph" w:customStyle="1" w:styleId="73A556D685354ACEB38D1C042A70306E">
    <w:name w:val="73A556D685354ACEB38D1C042A70306E"/>
    <w:rsid w:val="00446810"/>
    <w:pPr>
      <w:spacing w:after="200" w:line="276" w:lineRule="auto"/>
    </w:pPr>
  </w:style>
  <w:style w:type="paragraph" w:customStyle="1" w:styleId="5364AE4D124541FEB27D3EA7185114B4">
    <w:name w:val="5364AE4D124541FEB27D3EA7185114B4"/>
    <w:rsid w:val="00446810"/>
    <w:pPr>
      <w:spacing w:after="200" w:line="276" w:lineRule="auto"/>
    </w:pPr>
  </w:style>
  <w:style w:type="paragraph" w:customStyle="1" w:styleId="12023606E79F40EE83A6716542AC20FB">
    <w:name w:val="12023606E79F40EE83A6716542AC20FB"/>
    <w:rsid w:val="00446810"/>
    <w:pPr>
      <w:spacing w:after="200" w:line="276" w:lineRule="auto"/>
    </w:pPr>
  </w:style>
  <w:style w:type="paragraph" w:customStyle="1" w:styleId="F38C4DA51CA6484C8CE5AB8DFD46E4A4">
    <w:name w:val="F38C4DA51CA6484C8CE5AB8DFD46E4A4"/>
    <w:rsid w:val="00446810"/>
    <w:pPr>
      <w:spacing w:after="200" w:line="276" w:lineRule="auto"/>
    </w:pPr>
  </w:style>
  <w:style w:type="paragraph" w:customStyle="1" w:styleId="1D2BA66D27C8481E8B78CC6039A10AA1">
    <w:name w:val="1D2BA66D27C8481E8B78CC6039A10AA1"/>
    <w:rsid w:val="00446810"/>
    <w:pPr>
      <w:spacing w:after="200" w:line="276" w:lineRule="auto"/>
    </w:pPr>
  </w:style>
  <w:style w:type="paragraph" w:customStyle="1" w:styleId="E75528B078494708B6DBA64C000CD195">
    <w:name w:val="E75528B078494708B6DBA64C000CD195"/>
    <w:rsid w:val="00446810"/>
    <w:pPr>
      <w:spacing w:after="200" w:line="276" w:lineRule="auto"/>
    </w:pPr>
  </w:style>
  <w:style w:type="paragraph" w:customStyle="1" w:styleId="14EDD7674864411288D23CAE3594F05E">
    <w:name w:val="14EDD7674864411288D23CAE3594F05E"/>
    <w:rsid w:val="00446810"/>
    <w:pPr>
      <w:spacing w:after="200" w:line="276" w:lineRule="auto"/>
    </w:pPr>
  </w:style>
  <w:style w:type="paragraph" w:customStyle="1" w:styleId="66B7233C313D428BBDA1F63E600D3AB0">
    <w:name w:val="66B7233C313D428BBDA1F63E600D3AB0"/>
    <w:rsid w:val="00446810"/>
    <w:pPr>
      <w:spacing w:after="200" w:line="276" w:lineRule="auto"/>
    </w:pPr>
  </w:style>
  <w:style w:type="paragraph" w:customStyle="1" w:styleId="268F0255AE7B4636BCACD78835F8C101">
    <w:name w:val="268F0255AE7B4636BCACD78835F8C101"/>
    <w:rsid w:val="00446810"/>
    <w:pPr>
      <w:spacing w:after="200" w:line="276" w:lineRule="auto"/>
    </w:pPr>
  </w:style>
  <w:style w:type="paragraph" w:customStyle="1" w:styleId="1E72FC981D604BADADB8F0B4592A2E59">
    <w:name w:val="1E72FC981D604BADADB8F0B4592A2E59"/>
    <w:rsid w:val="00446810"/>
    <w:pPr>
      <w:spacing w:after="200" w:line="276" w:lineRule="auto"/>
    </w:pPr>
  </w:style>
  <w:style w:type="paragraph" w:customStyle="1" w:styleId="9C80B57E7EB14427BFD0283F2F8A22ED">
    <w:name w:val="9C80B57E7EB14427BFD0283F2F8A22ED"/>
    <w:rsid w:val="009D02B1"/>
  </w:style>
  <w:style w:type="paragraph" w:customStyle="1" w:styleId="8719EE3886C548C890E21E71D68B210D">
    <w:name w:val="8719EE3886C548C890E21E71D68B210D"/>
    <w:rsid w:val="009D02B1"/>
  </w:style>
  <w:style w:type="paragraph" w:customStyle="1" w:styleId="97BF123338964C7C91CAC0F0B3698B57">
    <w:name w:val="97BF123338964C7C91CAC0F0B3698B57"/>
    <w:rsid w:val="009D02B1"/>
  </w:style>
  <w:style w:type="paragraph" w:customStyle="1" w:styleId="4059C7563B404F6CB0B78CAFCE0B6C8F">
    <w:name w:val="4059C7563B404F6CB0B78CAFCE0B6C8F"/>
    <w:rsid w:val="009D02B1"/>
  </w:style>
  <w:style w:type="paragraph" w:customStyle="1" w:styleId="C9F7C618B6434D60A27004CF50937F79">
    <w:name w:val="C9F7C618B6434D60A27004CF50937F79"/>
    <w:rsid w:val="009D02B1"/>
  </w:style>
  <w:style w:type="paragraph" w:customStyle="1" w:styleId="D284F6C7EE9B42B0BCA3500131DBB055">
    <w:name w:val="D284F6C7EE9B42B0BCA3500131DBB055"/>
    <w:rsid w:val="009D02B1"/>
  </w:style>
  <w:style w:type="paragraph" w:customStyle="1" w:styleId="BDD838CA22BD42F99C7CA2AC1731AC5B">
    <w:name w:val="BDD838CA22BD42F99C7CA2AC1731AC5B"/>
    <w:rsid w:val="009D02B1"/>
  </w:style>
  <w:style w:type="paragraph" w:customStyle="1" w:styleId="156C4D5E2CED4612AD01B18027146DEF">
    <w:name w:val="156C4D5E2CED4612AD01B18027146DEF"/>
    <w:rsid w:val="009D02B1"/>
  </w:style>
  <w:style w:type="paragraph" w:customStyle="1" w:styleId="2180DC37A2EF43FC8B92D3CE9C39CFC6">
    <w:name w:val="2180DC37A2EF43FC8B92D3CE9C39CFC6"/>
    <w:rsid w:val="009D02B1"/>
  </w:style>
  <w:style w:type="paragraph" w:customStyle="1" w:styleId="6A10BBDE4E7E48F7847D1ACA28D753CE">
    <w:name w:val="6A10BBDE4E7E48F7847D1ACA28D753CE"/>
    <w:rsid w:val="009D02B1"/>
  </w:style>
  <w:style w:type="paragraph" w:customStyle="1" w:styleId="1C432F7CCB8E42E98918F56967154C56">
    <w:name w:val="1C432F7CCB8E42E98918F56967154C56"/>
    <w:rsid w:val="009D02B1"/>
  </w:style>
  <w:style w:type="paragraph" w:customStyle="1" w:styleId="28E17DE29AE24554930AE2BDF29F1549">
    <w:name w:val="28E17DE29AE24554930AE2BDF29F1549"/>
    <w:rsid w:val="009D02B1"/>
  </w:style>
  <w:style w:type="paragraph" w:customStyle="1" w:styleId="A01753B9C2304A4891C625552D1858D2">
    <w:name w:val="A01753B9C2304A4891C625552D1858D2"/>
    <w:rsid w:val="009D02B1"/>
  </w:style>
  <w:style w:type="paragraph" w:customStyle="1" w:styleId="54714CAC2AC9475B9F9C5278B402BF7A">
    <w:name w:val="54714CAC2AC9475B9F9C5278B402BF7A"/>
    <w:rsid w:val="009D02B1"/>
  </w:style>
  <w:style w:type="paragraph" w:customStyle="1" w:styleId="F6E5B6B35FCC4C60B30C47C160D0BD4A">
    <w:name w:val="F6E5B6B35FCC4C60B30C47C160D0BD4A"/>
    <w:rsid w:val="00021317"/>
  </w:style>
  <w:style w:type="paragraph" w:customStyle="1" w:styleId="28E17DE29AE24554930AE2BDF29F15491">
    <w:name w:val="28E17DE29AE24554930AE2BDF29F1549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1">
    <w:name w:val="A01753B9C2304A4891C625552D1858D2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1">
    <w:name w:val="54714CAC2AC9475B9F9C5278B402BF7A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1">
    <w:name w:val="8ED7CB933F4E46F399C8D22B6F9E8EE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1">
    <w:name w:val="73A556D685354ACEB38D1C042A70306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1">
    <w:name w:val="5364AE4D124541FEB27D3EA7185114B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1">
    <w:name w:val="12023606E79F40EE83A6716542AC20FB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1">
    <w:name w:val="F38C4DA51CA6484C8CE5AB8DFD46E4A4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1">
    <w:name w:val="1D2BA66D27C8481E8B78CC6039A10AA1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1">
    <w:name w:val="E75528B078494708B6DBA64C000CD195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1">
    <w:name w:val="14EDD7674864411288D23CAE3594F05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1">
    <w:name w:val="66B7233C313D428BBDA1F63E600D3AB0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">
    <w:name w:val="DefaultPlaceholder_1082065159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0FB3437755A4FB49287DD7527CDB250">
    <w:name w:val="F0FB3437755A4FB49287DD7527CDB250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">
    <w:name w:val="D349C35EF256493D9A9C099FA76BD8A2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">
    <w:name w:val="9889370ADB7846B78ED4C676ABBD8BB8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">
    <w:name w:val="78F1DB75506A45D4A311BE99AF133EE1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">
    <w:name w:val="68046A276C114C6491964F40DCA9921D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">
    <w:name w:val="74443F9C451C41E7A4C65E13C38BCD03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">
    <w:name w:val="AC12DA80CAFE4E0080A423E29E3A6F74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">
    <w:name w:val="BD0B8F8DBA1F4AB49A113E493DE09656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">
    <w:name w:val="E95BB88C6F9C4AE8AC4F9C922F4971EC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">
    <w:name w:val="4237F1823C84460C98F041E055CB294B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5CC33F094164A18B385B28C0B598EAF">
    <w:name w:val="15CC33F094164A18B385B28C0B598EAF"/>
    <w:rsid w:val="00034693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28E17DE29AE24554930AE2BDF29F15492">
    <w:name w:val="28E17DE29AE24554930AE2BDF29F1549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01753B9C2304A4891C625552D1858D22">
    <w:name w:val="A01753B9C2304A4891C625552D1858D2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4714CAC2AC9475B9F9C5278B402BF7A2">
    <w:name w:val="54714CAC2AC9475B9F9C5278B402BF7A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8ED7CB933F4E46F399C8D22B6F9E8EE42">
    <w:name w:val="8ED7CB933F4E46F399C8D22B6F9E8EE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3A556D685354ACEB38D1C042A70306E2">
    <w:name w:val="73A556D685354ACEB38D1C042A70306E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5364AE4D124541FEB27D3EA7185114B42">
    <w:name w:val="5364AE4D124541FEB27D3EA7185114B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2023606E79F40EE83A6716542AC20FB2">
    <w:name w:val="12023606E79F40EE83A6716542AC20FB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38C4DA51CA6484C8CE5AB8DFD46E4A42">
    <w:name w:val="F38C4DA51CA6484C8CE5AB8DFD46E4A4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D2BA66D27C8481E8B78CC6039A10AA12">
    <w:name w:val="1D2BA66D27C8481E8B78CC6039A10AA1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75528B078494708B6DBA64C000CD1952">
    <w:name w:val="E75528B078494708B6DBA64C000CD195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14EDD7674864411288D23CAE3594F05E2">
    <w:name w:val="14EDD7674864411288D23CAE3594F05E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6B7233C313D428BBDA1F63E600D3AB02">
    <w:name w:val="66B7233C313D428BBDA1F63E600D3AB02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efaultPlaceholder10820651591">
    <w:name w:val="DefaultPlaceholder_1082065159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F0FB3437755A4FB49287DD7527CDB2501">
    <w:name w:val="F0FB3437755A4FB49287DD7527CDB250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D349C35EF256493D9A9C099FA76BD8A21">
    <w:name w:val="D349C35EF256493D9A9C099FA76BD8A2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889370ADB7846B78ED4C676ABBD8BB81">
    <w:name w:val="9889370ADB7846B78ED4C676ABBD8BB8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8F1DB75506A45D4A311BE99AF133EE11">
    <w:name w:val="78F1DB75506A45D4A311BE99AF133EE1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68046A276C114C6491964F40DCA9921D1">
    <w:name w:val="68046A276C114C6491964F40DCA9921D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74443F9C451C41E7A4C65E13C38BCD031">
    <w:name w:val="74443F9C451C41E7A4C65E13C38BCD03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AC12DA80CAFE4E0080A423E29E3A6F741">
    <w:name w:val="AC12DA80CAFE4E0080A423E29E3A6F74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BD0B8F8DBA1F4AB49A113E493DE096561">
    <w:name w:val="BD0B8F8DBA1F4AB49A113E493DE09656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E95BB88C6F9C4AE8AC4F9C922F4971EC1">
    <w:name w:val="E95BB88C6F9C4AE8AC4F9C922F4971EC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4237F1823C84460C98F041E055CB294B1">
    <w:name w:val="4237F1823C84460C98F041E055CB294B1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9FA1BF4121774694BF1FB17F4A091C7A">
    <w:name w:val="9FA1BF4121774694BF1FB17F4A091C7A"/>
    <w:rsid w:val="00C059A0"/>
    <w:pPr>
      <w:spacing w:after="0" w:line="240" w:lineRule="auto"/>
    </w:pPr>
    <w:rPr>
      <w:rFonts w:ascii="Arial" w:eastAsiaTheme="minorHAnsi" w:hAnsi="Arial"/>
      <w:lang w:val="en-US" w:eastAsia="en-US"/>
    </w:rPr>
  </w:style>
  <w:style w:type="paragraph" w:customStyle="1" w:styleId="25AA889A7AD2467F99A3AEAEB8401C1F">
    <w:name w:val="25AA889A7AD2467F99A3AEAEB8401C1F"/>
    <w:rsid w:val="003014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C3162-4411-434B-A515-E891E2F1B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61</Words>
  <Characters>605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</dc:creator>
  <cp:lastModifiedBy>David Michal Lipták</cp:lastModifiedBy>
  <cp:revision>3</cp:revision>
  <cp:lastPrinted>2017-02-16T22:49:00Z</cp:lastPrinted>
  <dcterms:created xsi:type="dcterms:W3CDTF">2019-05-02T03:30:00Z</dcterms:created>
  <dcterms:modified xsi:type="dcterms:W3CDTF">2019-05-02T03:36:00Z</dcterms:modified>
</cp:coreProperties>
</file>